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8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"/>
        <w:gridCol w:w="1722"/>
        <w:gridCol w:w="2061"/>
        <w:gridCol w:w="6480"/>
        <w:gridCol w:w="4950"/>
        <w:gridCol w:w="3420"/>
      </w:tblGrid>
      <w:tr w:rsidR="00423554" w:rsidRPr="00423554" w14:paraId="7A884A57" w14:textId="77777777" w:rsidTr="0D3AED27">
        <w:trPr>
          <w:trHeight w:val="1100"/>
        </w:trPr>
        <w:tc>
          <w:tcPr>
            <w:tcW w:w="352" w:type="dxa"/>
            <w:shd w:val="clear" w:color="auto" w:fill="auto"/>
            <w:noWrap/>
            <w:vAlign w:val="bottom"/>
            <w:hideMark/>
          </w:tcPr>
          <w:p w14:paraId="04ED7813" w14:textId="77777777" w:rsidR="00423554" w:rsidRPr="00423554" w:rsidRDefault="00423554" w:rsidP="004235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3" w:type="dxa"/>
            <w:gridSpan w:val="5"/>
            <w:shd w:val="clear" w:color="auto" w:fill="F2F2F2" w:themeFill="background1" w:themeFillShade="F2"/>
            <w:hideMark/>
          </w:tcPr>
          <w:p w14:paraId="4B3107D1" w14:textId="51813E3E" w:rsidR="00155B55" w:rsidRPr="002E6DDF" w:rsidRDefault="0CAC4913" w:rsidP="002E6D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2E6DDF">
              <w:rPr>
                <w:rFonts w:ascii="Calibri" w:eastAsia="Times New Roman" w:hAnsi="Calibri" w:cs="Calibri"/>
                <w:color w:val="000000" w:themeColor="text1"/>
              </w:rPr>
              <w:t xml:space="preserve">Here are some short message posts you can use to announce Microsoft Search in Bing to your users and drive awareness of all the added benefits. Use these posts – or even just parts of them, like the videos—with other communication strategies (email, SharePoint, FAQs, training) or alone, based on what works best for your users. </w:t>
            </w:r>
          </w:p>
          <w:p w14:paraId="7ED0DCE5" w14:textId="77777777" w:rsidR="00155B55" w:rsidRDefault="00155B55" w:rsidP="00155B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283D833" w14:textId="5DF95885" w:rsidR="00423554" w:rsidRPr="002E6DDF" w:rsidRDefault="00155B55" w:rsidP="002E6DDF">
            <w:pPr>
              <w:pStyle w:val="ListParagraph"/>
              <w:numPr>
                <w:ilvl w:val="0"/>
                <w:numId w:val="4"/>
              </w:numPr>
              <w:tabs>
                <w:tab w:val="left" w:pos="8300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6DDF">
              <w:rPr>
                <w:rFonts w:ascii="Calibri" w:eastAsia="Times New Roman" w:hAnsi="Calibri" w:cs="Calibri"/>
                <w:color w:val="000000"/>
              </w:rPr>
              <w:t>These are designed to fit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B53C9" w:rsidRPr="002E6DDF">
              <w:rPr>
                <w:rFonts w:ascii="Calibri" w:eastAsia="Times New Roman" w:hAnsi="Calibri" w:cs="Calibri"/>
                <w:color w:val="000000"/>
              </w:rPr>
              <w:t xml:space="preserve">your 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>existing communications channel</w:t>
            </w:r>
            <w:r w:rsidR="003B53C9" w:rsidRPr="002E6DDF">
              <w:rPr>
                <w:rFonts w:ascii="Calibri" w:eastAsia="Times New Roman" w:hAnsi="Calibri" w:cs="Calibri"/>
                <w:color w:val="000000"/>
              </w:rPr>
              <w:t>, like</w:t>
            </w:r>
            <w:r w:rsidR="00B26441" w:rsidRPr="002E6DDF">
              <w:rPr>
                <w:rFonts w:ascii="Calibri" w:eastAsia="Times New Roman" w:hAnsi="Calibri" w:cs="Calibri"/>
                <w:color w:val="000000"/>
              </w:rPr>
              <w:t xml:space="preserve"> email</w:t>
            </w:r>
            <w:r w:rsidR="00AB19CA" w:rsidRPr="002E6DDF">
              <w:rPr>
                <w:rFonts w:ascii="Calibri" w:eastAsia="Times New Roman" w:hAnsi="Calibri" w:cs="Calibri"/>
                <w:color w:val="000000"/>
              </w:rPr>
              <w:t>, Yammer</w:t>
            </w:r>
            <w:r w:rsidR="00F6366D" w:rsidRPr="002E6DDF">
              <w:rPr>
                <w:rFonts w:ascii="Calibri" w:eastAsia="Times New Roman" w:hAnsi="Calibri" w:cs="Calibri"/>
                <w:color w:val="000000"/>
              </w:rPr>
              <w:t>,</w:t>
            </w:r>
            <w:r w:rsidR="00AB19CA" w:rsidRPr="002E6DDF">
              <w:rPr>
                <w:rFonts w:ascii="Calibri" w:eastAsia="Times New Roman" w:hAnsi="Calibri" w:cs="Calibri"/>
                <w:color w:val="000000"/>
              </w:rPr>
              <w:t xml:space="preserve"> and Teams</w:t>
            </w:r>
            <w:r w:rsidR="00220145" w:rsidRPr="002E6DDF">
              <w:rPr>
                <w:rFonts w:ascii="Calibri" w:eastAsia="Times New Roman" w:hAnsi="Calibri" w:cs="Calibri"/>
                <w:color w:val="000000"/>
              </w:rPr>
              <w:t>. Or</w:t>
            </w:r>
            <w:bookmarkStart w:id="0" w:name="_GoBack"/>
            <w:bookmarkEnd w:id="0"/>
            <w:r w:rsidR="00423554" w:rsidRPr="002E6DDF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AB19CA" w:rsidRPr="002E6DDF">
              <w:rPr>
                <w:rFonts w:ascii="Calibri" w:eastAsia="Times New Roman" w:hAnsi="Calibri" w:cs="Calibri"/>
                <w:color w:val="000000"/>
              </w:rPr>
              <w:t>think about</w:t>
            </w:r>
            <w:r w:rsidR="003B53C9" w:rsidRPr="002E6DDF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>creat</w:t>
            </w:r>
            <w:r w:rsidR="00AB19CA" w:rsidRPr="002E6DDF">
              <w:rPr>
                <w:rFonts w:ascii="Calibri" w:eastAsia="Times New Roman" w:hAnsi="Calibri" w:cs="Calibri"/>
                <w:color w:val="000000"/>
              </w:rPr>
              <w:t>ing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 xml:space="preserve"> a new </w:t>
            </w:r>
            <w:r w:rsidR="0022799C" w:rsidRPr="002E6DDF">
              <w:rPr>
                <w:rFonts w:ascii="Calibri" w:eastAsia="Times New Roman" w:hAnsi="Calibri" w:cs="Calibri"/>
                <w:color w:val="000000"/>
              </w:rPr>
              <w:t>channel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016F" w:rsidRPr="002E6DDF">
              <w:rPr>
                <w:rFonts w:ascii="Calibri" w:eastAsia="Times New Roman" w:hAnsi="Calibri" w:cs="Calibri"/>
                <w:color w:val="000000"/>
              </w:rPr>
              <w:t xml:space="preserve">dedicated to questions and tips about 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>Microsoft Search</w:t>
            </w:r>
            <w:r w:rsidR="0022799C" w:rsidRPr="002E6DDF">
              <w:rPr>
                <w:rFonts w:ascii="Calibri" w:eastAsia="Times New Roman" w:hAnsi="Calibri" w:cs="Calibri"/>
                <w:color w:val="000000"/>
              </w:rPr>
              <w:t>, where users can</w:t>
            </w:r>
            <w:r w:rsidR="00423554" w:rsidRPr="002E6DDF">
              <w:rPr>
                <w:rFonts w:ascii="Calibri" w:eastAsia="Times New Roman" w:hAnsi="Calibri" w:cs="Calibri"/>
                <w:color w:val="000000"/>
              </w:rPr>
              <w:t xml:space="preserve"> ask questions and suggest new bookmarks.</w:t>
            </w:r>
          </w:p>
          <w:p w14:paraId="6709E4E8" w14:textId="3A7E1AFE" w:rsidR="00423554" w:rsidRDefault="00423554" w:rsidP="004235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D00122E" w14:textId="5221DE71" w:rsidR="00AB19CA" w:rsidRDefault="2371ED9C" w:rsidP="2371ED9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2371ED9C">
              <w:rPr>
                <w:rFonts w:ascii="Calibri" w:eastAsia="Times New Roman" w:hAnsi="Calibri" w:cs="Calibri"/>
                <w:color w:val="000000" w:themeColor="text1"/>
              </w:rPr>
              <w:t xml:space="preserve">Wherever you see </w:t>
            </w:r>
            <w:r w:rsidRPr="2371ED9C">
              <w:rPr>
                <w:rFonts w:ascii="Calibri" w:eastAsia="Times New Roman" w:hAnsi="Calibri" w:cs="Calibri"/>
                <w:color w:val="FF0000"/>
              </w:rPr>
              <w:t>text in red</w:t>
            </w:r>
            <w:r w:rsidRPr="2371ED9C">
              <w:rPr>
                <w:rFonts w:ascii="Calibri" w:eastAsia="Times New Roman" w:hAnsi="Calibri" w:cs="Calibri"/>
                <w:color w:val="000000" w:themeColor="text1"/>
              </w:rPr>
              <w:t>, that’s where you can customize the content for your users and your business including the example query links, Yammer thread, and Microsoft Teams group.</w:t>
            </w:r>
          </w:p>
          <w:p w14:paraId="75B9F8BC" w14:textId="63188D83" w:rsidR="00423554" w:rsidRPr="00423554" w:rsidRDefault="00423554" w:rsidP="004235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5AE6" w:rsidRPr="00423554" w14:paraId="205B974D" w14:textId="77777777" w:rsidTr="0D3AED27">
        <w:trPr>
          <w:trHeight w:val="290"/>
        </w:trPr>
        <w:tc>
          <w:tcPr>
            <w:tcW w:w="352" w:type="dxa"/>
            <w:shd w:val="clear" w:color="auto" w:fill="auto"/>
            <w:noWrap/>
            <w:vAlign w:val="bottom"/>
            <w:hideMark/>
          </w:tcPr>
          <w:p w14:paraId="5682FEF8" w14:textId="77777777" w:rsidR="00423554" w:rsidRPr="00423554" w:rsidRDefault="00423554" w:rsidP="004235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7A7C4A3B" w14:textId="77777777" w:rsidR="00423554" w:rsidRPr="006445BB" w:rsidRDefault="00423554" w:rsidP="00F45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Headline</w:t>
            </w:r>
          </w:p>
        </w:tc>
        <w:tc>
          <w:tcPr>
            <w:tcW w:w="2061" w:type="dxa"/>
            <w:shd w:val="clear" w:color="auto" w:fill="auto"/>
            <w:noWrap/>
            <w:vAlign w:val="bottom"/>
          </w:tcPr>
          <w:p w14:paraId="0D38A6FB" w14:textId="69416BF6" w:rsidR="00423554" w:rsidRPr="006445BB" w:rsidRDefault="00035AE6" w:rsidP="00F45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mage</w:t>
            </w:r>
            <w:r w:rsidR="00DF627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</w:t>
            </w:r>
          </w:p>
        </w:tc>
        <w:tc>
          <w:tcPr>
            <w:tcW w:w="6480" w:type="dxa"/>
            <w:shd w:val="clear" w:color="auto" w:fill="auto"/>
            <w:noWrap/>
            <w:vAlign w:val="bottom"/>
            <w:hideMark/>
          </w:tcPr>
          <w:p w14:paraId="516AB43D" w14:textId="77777777" w:rsidR="00423554" w:rsidRPr="006445BB" w:rsidRDefault="00423554" w:rsidP="00F45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ost Copy</w:t>
            </w:r>
          </w:p>
        </w:tc>
        <w:tc>
          <w:tcPr>
            <w:tcW w:w="4950" w:type="dxa"/>
            <w:shd w:val="clear" w:color="auto" w:fill="auto"/>
            <w:noWrap/>
            <w:vAlign w:val="bottom"/>
            <w:hideMark/>
          </w:tcPr>
          <w:p w14:paraId="059165D3" w14:textId="18C59788" w:rsidR="00307477" w:rsidRPr="00307477" w:rsidRDefault="2371ED9C" w:rsidP="2371ED9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2371ED9C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Suggested Searches </w:t>
            </w:r>
            <w:r w:rsidRPr="2371ED9C">
              <w:rPr>
                <w:rFonts w:ascii="Calibri" w:eastAsia="Times New Roman" w:hAnsi="Calibri" w:cs="Calibri"/>
                <w:color w:val="FF0000"/>
              </w:rPr>
              <w:t>&lt;edit as appropriate for your business: http://www.bing.com/business/search?q=Keyword1+Keyword2+Keyword3… etc.&gt;</w:t>
            </w:r>
          </w:p>
        </w:tc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35FC0514" w14:textId="23C6517A" w:rsidR="00423554" w:rsidRPr="006445BB" w:rsidRDefault="00FB5227" w:rsidP="00F452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E</w:t>
            </w:r>
            <w:r w:rsidR="00423554"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ducational </w:t>
            </w:r>
            <w:r w:rsidR="000F6DDA"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hort </w:t>
            </w:r>
            <w:r w:rsidR="00423554"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videos available</w:t>
            </w:r>
            <w:r w:rsidR="000F6DDA" w:rsidRPr="006445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from Microsoft</w:t>
            </w:r>
          </w:p>
        </w:tc>
      </w:tr>
      <w:tr w:rsidR="00423554" w:rsidRPr="00423554" w14:paraId="205699A9" w14:textId="77777777" w:rsidTr="0D3AED27">
        <w:tc>
          <w:tcPr>
            <w:tcW w:w="352" w:type="dxa"/>
            <w:shd w:val="clear" w:color="auto" w:fill="auto"/>
            <w:hideMark/>
          </w:tcPr>
          <w:p w14:paraId="74C81FF0" w14:textId="77777777" w:rsidR="00423554" w:rsidRPr="00423554" w:rsidRDefault="00423554" w:rsidP="00F61B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722" w:type="dxa"/>
            <w:shd w:val="clear" w:color="auto" w:fill="auto"/>
            <w:hideMark/>
          </w:tcPr>
          <w:p w14:paraId="3C7E3884" w14:textId="20E3F254" w:rsidR="00423554" w:rsidRPr="00423554" w:rsidRDefault="00423554" w:rsidP="00F61B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23554">
              <w:rPr>
                <w:rFonts w:ascii="Calibri" w:eastAsia="Times New Roman" w:hAnsi="Calibri" w:cs="Calibri"/>
                <w:b/>
                <w:bCs/>
              </w:rPr>
              <w:t xml:space="preserve">Welcome to </w:t>
            </w:r>
            <w:r w:rsidR="008221E7">
              <w:rPr>
                <w:rFonts w:ascii="Calibri" w:eastAsia="Times New Roman" w:hAnsi="Calibri" w:cs="Calibri"/>
                <w:b/>
                <w:bCs/>
              </w:rPr>
              <w:t xml:space="preserve">getting time back in </w:t>
            </w:r>
            <w:r w:rsidRPr="00423554">
              <w:rPr>
                <w:rFonts w:ascii="Calibri" w:eastAsia="Times New Roman" w:hAnsi="Calibri" w:cs="Calibri"/>
                <w:b/>
                <w:bCs/>
              </w:rPr>
              <w:t>your day</w:t>
            </w:r>
          </w:p>
        </w:tc>
        <w:tc>
          <w:tcPr>
            <w:tcW w:w="2061" w:type="dxa"/>
            <w:shd w:val="clear" w:color="auto" w:fill="auto"/>
            <w:hideMark/>
          </w:tcPr>
          <w:p w14:paraId="514B0362" w14:textId="18E078B7" w:rsidR="00423554" w:rsidRPr="00423554" w:rsidRDefault="00B231C8" w:rsidP="000F6D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color w:val="FF0000"/>
              </w:rPr>
              <w:t>Include a screenshot from your company results</w:t>
            </w:r>
          </w:p>
        </w:tc>
        <w:tc>
          <w:tcPr>
            <w:tcW w:w="6480" w:type="dxa"/>
            <w:shd w:val="clear" w:color="auto" w:fill="auto"/>
            <w:hideMark/>
          </w:tcPr>
          <w:p w14:paraId="5E1F0619" w14:textId="03385DB3" w:rsidR="00035AE6" w:rsidRDefault="00587BDD" w:rsidP="000F6DD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You can now use </w:t>
            </w:r>
            <w:r w:rsidR="00F61B1D">
              <w:rPr>
                <w:rFonts w:ascii="Calibri" w:eastAsia="Times New Roman" w:hAnsi="Calibri" w:cs="Calibri"/>
              </w:rPr>
              <w:t xml:space="preserve">Microsoft Search </w:t>
            </w:r>
            <w:r w:rsidR="000A1EEC">
              <w:rPr>
                <w:rFonts w:ascii="Calibri" w:eastAsia="Times New Roman" w:hAnsi="Calibri" w:cs="Calibri"/>
              </w:rPr>
              <w:t xml:space="preserve">in Bing </w:t>
            </w:r>
            <w:r>
              <w:rPr>
                <w:rFonts w:ascii="Calibri" w:eastAsia="Times New Roman" w:hAnsi="Calibri" w:cs="Calibri"/>
              </w:rPr>
              <w:t>to</w:t>
            </w:r>
            <w:r w:rsidR="00F61B1D">
              <w:rPr>
                <w:rFonts w:ascii="Calibri" w:eastAsia="Times New Roman" w:hAnsi="Calibri" w:cs="Calibri"/>
              </w:rPr>
              <w:t xml:space="preserve"> find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="00F61B1D">
              <w:rPr>
                <w:rFonts w:ascii="Calibri" w:eastAsia="Times New Roman" w:hAnsi="Calibri" w:cs="Calibri"/>
              </w:rPr>
              <w:t>the files, people, and information you need</w:t>
            </w:r>
            <w:r w:rsidR="00D53E3E">
              <w:rPr>
                <w:rFonts w:ascii="Calibri" w:eastAsia="Times New Roman" w:hAnsi="Calibri" w:cs="Calibri"/>
              </w:rPr>
              <w:t>,</w:t>
            </w:r>
            <w:r w:rsidR="00F61B1D">
              <w:rPr>
                <w:rFonts w:ascii="Calibri" w:eastAsia="Times New Roman" w:hAnsi="Calibri" w:cs="Calibri"/>
              </w:rPr>
              <w:t xml:space="preserve"> fast</w:t>
            </w:r>
            <w:r w:rsidR="00F61B1D" w:rsidRPr="00423554">
              <w:rPr>
                <w:rFonts w:ascii="Calibri" w:eastAsia="Times New Roman" w:hAnsi="Calibri" w:cs="Calibri"/>
              </w:rPr>
              <w:t xml:space="preserve">. </w:t>
            </w:r>
            <w:r>
              <w:rPr>
                <w:rFonts w:ascii="Calibri" w:eastAsia="Times New Roman" w:hAnsi="Calibri" w:cs="Calibri"/>
              </w:rPr>
              <w:t>S</w:t>
            </w:r>
            <w:r w:rsidR="00423554" w:rsidRPr="00423554">
              <w:rPr>
                <w:rFonts w:ascii="Calibri" w:eastAsia="Times New Roman" w:hAnsi="Calibri" w:cs="Calibri"/>
              </w:rPr>
              <w:t xml:space="preserve">earch </w:t>
            </w:r>
            <w:r w:rsidR="00E3458F">
              <w:rPr>
                <w:rFonts w:ascii="Calibri" w:eastAsia="Times New Roman" w:hAnsi="Calibri" w:cs="Calibri"/>
              </w:rPr>
              <w:t>our workplace</w:t>
            </w:r>
            <w:r w:rsidR="00423554" w:rsidRPr="00423554">
              <w:rPr>
                <w:rFonts w:ascii="Calibri" w:eastAsia="Times New Roman" w:hAnsi="Calibri" w:cs="Calibri"/>
              </w:rPr>
              <w:t xml:space="preserve">—and </w:t>
            </w:r>
            <w:r w:rsidR="00E3458F">
              <w:rPr>
                <w:rFonts w:ascii="Calibri" w:eastAsia="Times New Roman" w:hAnsi="Calibri" w:cs="Calibri"/>
              </w:rPr>
              <w:t>the</w:t>
            </w:r>
            <w:r w:rsidR="003B0114" w:rsidRPr="00423554">
              <w:rPr>
                <w:rFonts w:ascii="Calibri" w:eastAsia="Times New Roman" w:hAnsi="Calibri" w:cs="Calibri"/>
              </w:rPr>
              <w:t xml:space="preserve"> </w:t>
            </w:r>
            <w:r w:rsidR="00E3458F">
              <w:rPr>
                <w:rFonts w:ascii="Calibri" w:eastAsia="Times New Roman" w:hAnsi="Calibri" w:cs="Calibri"/>
              </w:rPr>
              <w:t>web</w:t>
            </w:r>
            <w:r w:rsidR="00423554" w:rsidRPr="00423554">
              <w:rPr>
                <w:rFonts w:ascii="Calibri" w:eastAsia="Times New Roman" w:hAnsi="Calibri" w:cs="Calibri"/>
              </w:rPr>
              <w:t>—in one easy-to-use experience</w:t>
            </w:r>
            <w:r w:rsidR="003B0114">
              <w:rPr>
                <w:rFonts w:ascii="Calibri" w:eastAsia="Times New Roman" w:hAnsi="Calibri" w:cs="Calibri"/>
              </w:rPr>
              <w:t xml:space="preserve">. And it works </w:t>
            </w:r>
            <w:r w:rsidR="002803C3">
              <w:rPr>
                <w:rFonts w:ascii="Calibri" w:eastAsia="Times New Roman" w:hAnsi="Calibri" w:cs="Calibri"/>
              </w:rPr>
              <w:t xml:space="preserve">anywhere </w:t>
            </w:r>
            <w:r w:rsidR="002803C3" w:rsidRPr="00AC0319">
              <w:rPr>
                <w:rFonts w:ascii="Calibri" w:eastAsia="Times New Roman" w:hAnsi="Calibri" w:cs="Calibri"/>
                <w:i/>
              </w:rPr>
              <w:t>you</w:t>
            </w:r>
            <w:r w:rsidR="002803C3">
              <w:rPr>
                <w:rFonts w:ascii="Calibri" w:eastAsia="Times New Roman" w:hAnsi="Calibri" w:cs="Calibri"/>
              </w:rPr>
              <w:t xml:space="preserve"> are</w:t>
            </w:r>
            <w:r w:rsidR="009245D3">
              <w:rPr>
                <w:rFonts w:ascii="Calibri" w:eastAsia="Times New Roman" w:hAnsi="Calibri" w:cs="Calibri"/>
              </w:rPr>
              <w:t>, even on the go.</w:t>
            </w:r>
            <w:r w:rsidR="00F61B1D">
              <w:rPr>
                <w:rFonts w:ascii="Calibri" w:eastAsia="Times New Roman" w:hAnsi="Calibri" w:cs="Calibri"/>
              </w:rPr>
              <w:br/>
            </w:r>
            <w:r w:rsidR="00F61B1D">
              <w:rPr>
                <w:rFonts w:ascii="Calibri" w:eastAsia="Times New Roman" w:hAnsi="Calibri" w:cs="Calibri"/>
              </w:rPr>
              <w:br/>
            </w:r>
            <w:r w:rsidR="00423554" w:rsidRPr="00423554">
              <w:rPr>
                <w:rFonts w:ascii="Calibri" w:eastAsia="Times New Roman" w:hAnsi="Calibri" w:cs="Calibri"/>
              </w:rPr>
              <w:t xml:space="preserve">Get started in 3 easy steps:  </w:t>
            </w:r>
            <w:r w:rsidR="00423554" w:rsidRPr="00423554">
              <w:rPr>
                <w:rFonts w:ascii="Calibri" w:eastAsia="Times New Roman" w:hAnsi="Calibri" w:cs="Calibri"/>
              </w:rPr>
              <w:br/>
              <w:t xml:space="preserve">1) </w:t>
            </w:r>
            <w:r w:rsidR="00D27EEB">
              <w:rPr>
                <w:rFonts w:ascii="Calibri" w:eastAsia="Times New Roman" w:hAnsi="Calibri" w:cs="Calibri"/>
              </w:rPr>
              <w:t>G</w:t>
            </w:r>
            <w:r w:rsidR="00423554" w:rsidRPr="00423554">
              <w:rPr>
                <w:rFonts w:ascii="Calibri" w:eastAsia="Times New Roman" w:hAnsi="Calibri" w:cs="Calibri"/>
              </w:rPr>
              <w:t xml:space="preserve">o to </w:t>
            </w:r>
            <w:hyperlink r:id="rId10" w:history="1">
              <w:r w:rsidR="00C76AFC">
                <w:rPr>
                  <w:rStyle w:val="Hyperlink"/>
                  <w:rFonts w:ascii="Calibri" w:eastAsia="Times New Roman" w:hAnsi="Calibri" w:cs="Calibri"/>
                </w:rPr>
                <w:t>B</w:t>
              </w:r>
              <w:r w:rsidR="00AC7393" w:rsidRPr="0052247F">
                <w:rPr>
                  <w:rStyle w:val="Hyperlink"/>
                  <w:rFonts w:ascii="Calibri" w:eastAsia="Times New Roman" w:hAnsi="Calibri" w:cs="Calibri"/>
                </w:rPr>
                <w:t>ing.com</w:t>
              </w:r>
            </w:hyperlink>
            <w:r>
              <w:rPr>
                <w:rFonts w:ascii="Calibri" w:eastAsia="Times New Roman" w:hAnsi="Calibri" w:cs="Calibri"/>
              </w:rPr>
              <w:t xml:space="preserve"> on your desktop or mobile device</w:t>
            </w:r>
          </w:p>
          <w:p w14:paraId="410823DB" w14:textId="70F614D8" w:rsidR="00AE7FD9" w:rsidRDefault="00423554" w:rsidP="00AE7FD9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423554">
              <w:rPr>
                <w:rFonts w:ascii="Calibri" w:eastAsia="Times New Roman" w:hAnsi="Calibri" w:cs="Calibri"/>
              </w:rPr>
              <w:t xml:space="preserve">2) </w:t>
            </w:r>
            <w:r w:rsidR="008E30F8">
              <w:rPr>
                <w:rFonts w:ascii="Calibri" w:eastAsia="Times New Roman" w:hAnsi="Calibri" w:cs="Calibri"/>
              </w:rPr>
              <w:t>Sign</w:t>
            </w:r>
            <w:r w:rsidR="00D27EEB">
              <w:rPr>
                <w:rFonts w:ascii="Calibri" w:eastAsia="Times New Roman" w:hAnsi="Calibri" w:cs="Calibri"/>
              </w:rPr>
              <w:t xml:space="preserve"> </w:t>
            </w:r>
            <w:r w:rsidRPr="00423554">
              <w:rPr>
                <w:rFonts w:ascii="Calibri" w:eastAsia="Times New Roman" w:hAnsi="Calibri" w:cs="Calibri"/>
              </w:rPr>
              <w:t xml:space="preserve">in with your </w:t>
            </w:r>
            <w:r w:rsidR="008E30F8">
              <w:rPr>
                <w:rFonts w:ascii="Calibri" w:eastAsia="Times New Roman" w:hAnsi="Calibri" w:cs="Calibri"/>
              </w:rPr>
              <w:t>work</w:t>
            </w:r>
            <w:r w:rsidRPr="00423554">
              <w:rPr>
                <w:rFonts w:ascii="Calibri" w:eastAsia="Times New Roman" w:hAnsi="Calibri" w:cs="Calibri"/>
              </w:rPr>
              <w:t xml:space="preserve"> account </w:t>
            </w:r>
            <w:r w:rsidR="00921E9A" w:rsidRPr="002803C3">
              <w:rPr>
                <w:rFonts w:ascii="Calibri" w:eastAsia="Times New Roman" w:hAnsi="Calibri" w:cs="Calibri"/>
                <w:color w:val="FF0000"/>
              </w:rPr>
              <w:t>&lt;</w:t>
            </w:r>
            <w:r w:rsidR="006E19F8">
              <w:rPr>
                <w:rFonts w:ascii="Calibri" w:eastAsia="Times New Roman" w:hAnsi="Calibri" w:cs="Calibri"/>
                <w:color w:val="FF0000"/>
              </w:rPr>
              <w:t>user</w:t>
            </w:r>
            <w:r w:rsidRPr="00423554">
              <w:rPr>
                <w:rFonts w:ascii="Calibri" w:eastAsia="Times New Roman" w:hAnsi="Calibri" w:cs="Calibri"/>
                <w:color w:val="FF0000"/>
              </w:rPr>
              <w:t>@</w:t>
            </w:r>
            <w:r w:rsidR="006E19F8">
              <w:rPr>
                <w:rFonts w:ascii="Calibri" w:eastAsia="Times New Roman" w:hAnsi="Calibri" w:cs="Calibri"/>
                <w:color w:val="FF0000"/>
              </w:rPr>
              <w:t>your</w:t>
            </w:r>
            <w:r w:rsidRPr="00423554">
              <w:rPr>
                <w:rFonts w:ascii="Calibri" w:eastAsia="Times New Roman" w:hAnsi="Calibri" w:cs="Calibri"/>
                <w:color w:val="FF0000"/>
              </w:rPr>
              <w:t>company.com</w:t>
            </w:r>
            <w:r w:rsidR="00921E9A" w:rsidRPr="002803C3">
              <w:rPr>
                <w:rFonts w:ascii="Calibri" w:eastAsia="Times New Roman" w:hAnsi="Calibri" w:cs="Calibri"/>
                <w:color w:val="FF0000"/>
              </w:rPr>
              <w:t>&gt;</w:t>
            </w:r>
            <w:r w:rsidRPr="00423554">
              <w:rPr>
                <w:rFonts w:ascii="Calibri" w:eastAsia="Times New Roman" w:hAnsi="Calibri" w:cs="Calibri"/>
              </w:rPr>
              <w:br/>
              <w:t xml:space="preserve">3) </w:t>
            </w:r>
            <w:r w:rsidR="00D27EEB">
              <w:rPr>
                <w:rFonts w:ascii="Calibri" w:eastAsia="Times New Roman" w:hAnsi="Calibri" w:cs="Calibri"/>
              </w:rPr>
              <w:t>S</w:t>
            </w:r>
            <w:r w:rsidRPr="00423554">
              <w:rPr>
                <w:rFonts w:ascii="Calibri" w:eastAsia="Times New Roman" w:hAnsi="Calibri" w:cs="Calibri"/>
              </w:rPr>
              <w:t>tart searching</w:t>
            </w:r>
            <w:r w:rsidR="00035AE6">
              <w:rPr>
                <w:rFonts w:ascii="Calibri" w:eastAsia="Times New Roman" w:hAnsi="Calibri" w:cs="Calibri"/>
              </w:rPr>
              <w:t>!</w:t>
            </w:r>
            <w:r w:rsidR="006D0A1C">
              <w:rPr>
                <w:rFonts w:ascii="Calibri" w:eastAsia="Times New Roman" w:hAnsi="Calibri" w:cs="Calibri"/>
              </w:rPr>
              <w:t xml:space="preserve"> Try: </w:t>
            </w:r>
            <w:r w:rsidR="00921E9A">
              <w:rPr>
                <w:rFonts w:ascii="Calibri" w:eastAsia="Times New Roman" w:hAnsi="Calibri" w:cs="Calibri"/>
                <w:color w:val="FF0000"/>
              </w:rPr>
              <w:t>&lt;</w:t>
            </w:r>
            <w:r w:rsidR="006D0A1C" w:rsidRPr="006D0A1C">
              <w:rPr>
                <w:rFonts w:ascii="Calibri" w:eastAsia="Times New Roman" w:hAnsi="Calibri" w:cs="Calibri"/>
                <w:color w:val="FF0000"/>
              </w:rPr>
              <w:t>select from the list</w:t>
            </w:r>
            <w:r w:rsidR="00921E9A">
              <w:rPr>
                <w:rFonts w:ascii="Calibri" w:eastAsia="Times New Roman" w:hAnsi="Calibri" w:cs="Calibri"/>
                <w:color w:val="FF0000"/>
              </w:rPr>
              <w:t>&gt;</w:t>
            </w:r>
            <w:r w:rsidRPr="00423554">
              <w:rPr>
                <w:rFonts w:ascii="Calibri" w:eastAsia="Times New Roman" w:hAnsi="Calibri" w:cs="Calibri"/>
              </w:rPr>
              <w:br/>
            </w:r>
            <w:r w:rsidRPr="00423554">
              <w:rPr>
                <w:rFonts w:ascii="Calibri" w:eastAsia="Times New Roman" w:hAnsi="Calibri" w:cs="Calibri"/>
              </w:rPr>
              <w:br/>
              <w:t xml:space="preserve">Have questions? </w:t>
            </w:r>
            <w:r w:rsidR="00AE7FD9">
              <w:rPr>
                <w:rFonts w:ascii="Calibri" w:eastAsia="Times New Roman" w:hAnsi="Calibri" w:cs="Calibri"/>
                <w:color w:val="000000"/>
              </w:rPr>
              <w:t>Ask us at</w:t>
            </w:r>
            <w:r w:rsidR="00AE7FD9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AE7FD9" w:rsidRPr="00AE7FD9">
              <w:rPr>
                <w:rFonts w:ascii="Calibri" w:eastAsia="Times New Roman" w:hAnsi="Calibri" w:cs="Calibri"/>
              </w:rPr>
              <w:t xml:space="preserve">Yammer </w:t>
            </w:r>
            <w:r w:rsidR="00AE7FD9">
              <w:rPr>
                <w:rFonts w:ascii="Calibri" w:eastAsia="Times New Roman" w:hAnsi="Calibri" w:cs="Calibri"/>
                <w:color w:val="FF0000"/>
              </w:rPr>
              <w:t>&lt;</w:t>
            </w:r>
            <w:r w:rsidR="00AE7FD9" w:rsidRPr="000C36E0">
              <w:rPr>
                <w:rFonts w:ascii="Calibri" w:eastAsia="Times New Roman" w:hAnsi="Calibri" w:cs="Calibri"/>
                <w:color w:val="FF0000"/>
              </w:rPr>
              <w:t xml:space="preserve">#MicrosoftSearch </w:t>
            </w:r>
            <w:r w:rsidR="00AE7FD9" w:rsidRPr="003820DF">
              <w:rPr>
                <w:rFonts w:ascii="Calibri" w:eastAsia="Times New Roman" w:hAnsi="Calibri" w:cs="Calibri"/>
              </w:rPr>
              <w:t xml:space="preserve">or </w:t>
            </w:r>
            <w:r w:rsidR="00AE7FD9" w:rsidRPr="008D5B4D">
              <w:rPr>
                <w:rFonts w:ascii="Calibri" w:eastAsia="Times New Roman" w:hAnsi="Calibri" w:cs="Calibri"/>
              </w:rPr>
              <w:t xml:space="preserve">Teams </w:t>
            </w:r>
            <w:r w:rsidR="00AE7FD9" w:rsidRPr="00AE7FD9">
              <w:rPr>
                <w:rFonts w:ascii="Calibri" w:eastAsia="Times New Roman" w:hAnsi="Calibri" w:cs="Calibri"/>
                <w:color w:val="FF0000"/>
              </w:rPr>
              <w:t>&lt;</w:t>
            </w:r>
            <w:r w:rsidR="00AE7FD9" w:rsidRPr="000C36E0">
              <w:rPr>
                <w:rFonts w:ascii="Calibri" w:eastAsia="Times New Roman" w:hAnsi="Calibri" w:cs="Calibri"/>
                <w:color w:val="FF0000"/>
              </w:rPr>
              <w:t>@ITAdmin&gt;</w:t>
            </w:r>
          </w:p>
          <w:p w14:paraId="2AA50F6E" w14:textId="46262938" w:rsidR="000531C5" w:rsidRDefault="000531C5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  <w:p w14:paraId="45CDA1DD" w14:textId="06DBE754" w:rsidR="009245D3" w:rsidRPr="00423554" w:rsidRDefault="009245D3" w:rsidP="000F6DD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950" w:type="dxa"/>
            <w:shd w:val="clear" w:color="auto" w:fill="auto"/>
            <w:hideMark/>
          </w:tcPr>
          <w:p w14:paraId="655002A2" w14:textId="4F3670AF" w:rsidR="00D27EEB" w:rsidRDefault="00FF5E6C" w:rsidP="00D27EEB">
            <w:pPr>
              <w:spacing w:after="0" w:line="240" w:lineRule="auto"/>
              <w:rPr>
                <w:rStyle w:val="Hyperlink"/>
              </w:rPr>
            </w:pPr>
            <w:hyperlink r:id="rId11" w:history="1">
              <w:r w:rsidR="00D27EEB" w:rsidRPr="00EF4125">
                <w:rPr>
                  <w:rStyle w:val="Hyperlink"/>
                </w:rPr>
                <w:t>me</w:t>
              </w:r>
            </w:hyperlink>
          </w:p>
          <w:p w14:paraId="2ADE6AF5" w14:textId="610AE5E3" w:rsidR="007A00E8" w:rsidRDefault="007A00E8" w:rsidP="00D27EEB">
            <w:pPr>
              <w:spacing w:after="0" w:line="240" w:lineRule="auto"/>
              <w:rPr>
                <w:rStyle w:val="Hyperlink"/>
              </w:rPr>
            </w:pPr>
            <w:r>
              <w:rPr>
                <w:rStyle w:val="Hyperlink"/>
              </w:rPr>
              <w:t xml:space="preserve">my </w:t>
            </w:r>
            <w:hyperlink r:id="rId12" w:history="1">
              <w:r w:rsidRPr="007A00E8">
                <w:rPr>
                  <w:rStyle w:val="Hyperlink"/>
                </w:rPr>
                <w:t>org</w:t>
              </w:r>
            </w:hyperlink>
          </w:p>
          <w:p w14:paraId="29AB94F0" w14:textId="10E5498D" w:rsidR="00905D7B" w:rsidRDefault="00FF5E6C" w:rsidP="00D27EEB">
            <w:pPr>
              <w:spacing w:after="0" w:line="240" w:lineRule="auto"/>
              <w:rPr>
                <w:rStyle w:val="Hyperlink"/>
              </w:rPr>
            </w:pPr>
            <w:hyperlink r:id="rId13" w:history="1">
              <w:r w:rsidR="00C74325">
                <w:rPr>
                  <w:rStyle w:val="Hyperlink"/>
                </w:rPr>
                <w:t>m</w:t>
              </w:r>
              <w:r w:rsidR="00905D7B" w:rsidRPr="00EF4125">
                <w:rPr>
                  <w:rStyle w:val="Hyperlink"/>
                </w:rPr>
                <w:t>y documents</w:t>
              </w:r>
            </w:hyperlink>
          </w:p>
          <w:p w14:paraId="43C6657B" w14:textId="6FBD0132" w:rsidR="00905D7B" w:rsidRPr="00FF2EF3" w:rsidRDefault="00FF5E6C" w:rsidP="00905D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4" w:history="1">
              <w:r w:rsidR="00905D7B" w:rsidRPr="00EF4125">
                <w:rPr>
                  <w:rStyle w:val="Hyperlink"/>
                </w:rPr>
                <w:t>Files about travel expenses</w:t>
              </w:r>
            </w:hyperlink>
          </w:p>
          <w:p w14:paraId="2D2FF328" w14:textId="3B31A34B" w:rsidR="00905D7B" w:rsidRPr="00FF2EF3" w:rsidRDefault="00FF5E6C" w:rsidP="00905D7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15" w:history="1">
              <w:r w:rsidR="00905D7B" w:rsidRPr="00EF4125">
                <w:rPr>
                  <w:rStyle w:val="Hyperlink"/>
                </w:rPr>
                <w:t>Health</w:t>
              </w:r>
              <w:r w:rsidR="009245D3">
                <w:rPr>
                  <w:rStyle w:val="Hyperlink"/>
                </w:rPr>
                <w:t xml:space="preserve"> </w:t>
              </w:r>
              <w:r w:rsidR="00905D7B" w:rsidRPr="00EF4125">
                <w:rPr>
                  <w:rStyle w:val="Hyperlink"/>
                </w:rPr>
                <w:t>care benefits</w:t>
              </w:r>
            </w:hyperlink>
          </w:p>
          <w:p w14:paraId="6FCB02A8" w14:textId="77777777" w:rsidR="00905D7B" w:rsidRPr="00F61B1D" w:rsidRDefault="00905D7B" w:rsidP="00D27EEB">
            <w:pPr>
              <w:spacing w:after="0" w:line="240" w:lineRule="auto"/>
              <w:rPr>
                <w:color w:val="000000"/>
              </w:rPr>
            </w:pPr>
          </w:p>
          <w:p w14:paraId="26BABF77" w14:textId="77777777" w:rsidR="00D27EEB" w:rsidRDefault="00D27EEB" w:rsidP="00FF2EF3">
            <w:pPr>
              <w:spacing w:after="0" w:line="240" w:lineRule="auto"/>
              <w:rPr>
                <w:color w:val="000000"/>
              </w:rPr>
            </w:pPr>
          </w:p>
          <w:p w14:paraId="7CC77E43" w14:textId="109FEE4A" w:rsidR="00423554" w:rsidRPr="00423554" w:rsidRDefault="00423554" w:rsidP="00FF2E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20" w:type="dxa"/>
            <w:shd w:val="clear" w:color="auto" w:fill="auto"/>
            <w:hideMark/>
          </w:tcPr>
          <w:p w14:paraId="2FA5036C" w14:textId="21385370" w:rsidR="00423554" w:rsidRDefault="00423554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 xml:space="preserve">Learn more: </w:t>
            </w:r>
            <w:hyperlink r:id="rId16" w:history="1">
              <w:r w:rsidR="00582BF5" w:rsidRPr="001E6072">
                <w:rPr>
                  <w:rStyle w:val="Hyperlink"/>
                  <w:rFonts w:ascii="Calibri" w:eastAsia="Times New Roman" w:hAnsi="Calibri" w:cs="Calibri"/>
                </w:rPr>
                <w:t>https://youtu.be/wb4jXOBpsW4</w:t>
              </w:r>
            </w:hyperlink>
          </w:p>
          <w:p w14:paraId="0C43CE86" w14:textId="3F8D6D40" w:rsidR="00582BF5" w:rsidRPr="00423554" w:rsidRDefault="00582BF5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23554" w:rsidRPr="00423554" w14:paraId="2032B70B" w14:textId="77777777" w:rsidTr="0D3AED27">
        <w:trPr>
          <w:trHeight w:val="1740"/>
        </w:trPr>
        <w:tc>
          <w:tcPr>
            <w:tcW w:w="352" w:type="dxa"/>
            <w:shd w:val="clear" w:color="auto" w:fill="auto"/>
            <w:hideMark/>
          </w:tcPr>
          <w:p w14:paraId="3551BDF7" w14:textId="77777777" w:rsidR="00423554" w:rsidRPr="00423554" w:rsidRDefault="00423554" w:rsidP="00F61B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722" w:type="dxa"/>
            <w:shd w:val="clear" w:color="auto" w:fill="auto"/>
            <w:hideMark/>
          </w:tcPr>
          <w:p w14:paraId="1BF170D8" w14:textId="4801C595" w:rsidR="00423554" w:rsidRPr="00423554" w:rsidRDefault="2FE214D1" w:rsidP="2FE214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2FE214D1">
              <w:rPr>
                <w:rFonts w:ascii="Calibri" w:eastAsia="Times New Roman" w:hAnsi="Calibri" w:cs="Calibri"/>
                <w:b/>
                <w:bCs/>
              </w:rPr>
              <w:t>Make faster connections</w:t>
            </w:r>
          </w:p>
        </w:tc>
        <w:tc>
          <w:tcPr>
            <w:tcW w:w="2061" w:type="dxa"/>
            <w:shd w:val="clear" w:color="auto" w:fill="auto"/>
            <w:hideMark/>
          </w:tcPr>
          <w:p w14:paraId="1882C638" w14:textId="77DA0DF5" w:rsidR="00423554" w:rsidRPr="00423554" w:rsidRDefault="009E2B06" w:rsidP="000F6D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color w:val="FF0000"/>
              </w:rPr>
              <w:t>Include a screenshot from your company results</w:t>
            </w:r>
          </w:p>
        </w:tc>
        <w:tc>
          <w:tcPr>
            <w:tcW w:w="6480" w:type="dxa"/>
            <w:shd w:val="clear" w:color="auto" w:fill="auto"/>
            <w:hideMark/>
          </w:tcPr>
          <w:p w14:paraId="5790D5B7" w14:textId="220DF36C" w:rsidR="006D0A1C" w:rsidRDefault="00423554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>With Microsoft Searc</w:t>
            </w:r>
            <w:r w:rsidR="000A1EEC">
              <w:rPr>
                <w:rFonts w:ascii="Calibri" w:eastAsia="Times New Roman" w:hAnsi="Calibri" w:cs="Calibri"/>
                <w:color w:val="000000"/>
              </w:rPr>
              <w:t>h</w:t>
            </w:r>
            <w:r w:rsidR="00236ABB">
              <w:rPr>
                <w:rFonts w:ascii="Calibri" w:eastAsia="Times New Roman" w:hAnsi="Calibri" w:cs="Calibri"/>
                <w:color w:val="000000"/>
              </w:rPr>
              <w:t xml:space="preserve"> in Bing</w:t>
            </w:r>
            <w:r w:rsidRPr="00423554">
              <w:rPr>
                <w:rFonts w:ascii="Calibri" w:eastAsia="Times New Roman" w:hAnsi="Calibri" w:cs="Calibri"/>
                <w:color w:val="000000"/>
              </w:rPr>
              <w:t xml:space="preserve">, you can quickly find lots of helpful information about people </w:t>
            </w:r>
            <w:r w:rsidR="00EF4125">
              <w:rPr>
                <w:rFonts w:ascii="Calibri" w:eastAsia="Times New Roman" w:hAnsi="Calibri" w:cs="Calibri"/>
                <w:color w:val="000000"/>
              </w:rPr>
              <w:t xml:space="preserve">and teams </w:t>
            </w:r>
            <w:r w:rsidR="002D7EDA">
              <w:rPr>
                <w:rFonts w:ascii="Calibri" w:eastAsia="Times New Roman" w:hAnsi="Calibri" w:cs="Calibri"/>
                <w:color w:val="000000"/>
              </w:rPr>
              <w:t>across</w:t>
            </w:r>
            <w:r w:rsidR="002D7EDA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23554">
              <w:rPr>
                <w:rFonts w:ascii="Calibri" w:eastAsia="Times New Roman" w:hAnsi="Calibri" w:cs="Calibri"/>
                <w:color w:val="000000"/>
              </w:rPr>
              <w:t>our company.</w:t>
            </w:r>
          </w:p>
          <w:p w14:paraId="0BC929F5" w14:textId="77777777" w:rsidR="006D0A1C" w:rsidRDefault="006D0A1C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CACA8FD" w14:textId="20EFD38E" w:rsidR="00423554" w:rsidRDefault="00C40B8E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</w:t>
            </w:r>
            <w:r w:rsidR="00F709FF">
              <w:rPr>
                <w:rFonts w:ascii="Calibri" w:eastAsia="Times New Roman" w:hAnsi="Calibri" w:cs="Calibri"/>
                <w:color w:val="000000"/>
              </w:rPr>
              <w:t>ign in to</w:t>
            </w:r>
            <w:r w:rsidR="00423554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hyperlink r:id="rId17" w:history="1">
              <w:r w:rsidR="005A5122">
                <w:rPr>
                  <w:rStyle w:val="Hyperlink"/>
                  <w:rFonts w:ascii="Calibri" w:eastAsia="Times New Roman" w:hAnsi="Calibri" w:cs="Calibri"/>
                </w:rPr>
                <w:t>Bi</w:t>
              </w:r>
              <w:r w:rsidRPr="0052247F">
                <w:rPr>
                  <w:rStyle w:val="Hyperlink"/>
                  <w:rFonts w:ascii="Calibri" w:eastAsia="Times New Roman" w:hAnsi="Calibri" w:cs="Calibri"/>
                </w:rPr>
                <w:t>ng.com</w:t>
              </w:r>
            </w:hyperlink>
            <w:r>
              <w:rPr>
                <w:rFonts w:ascii="Calibri" w:eastAsia="Times New Roman" w:hAnsi="Calibri" w:cs="Calibri"/>
                <w:color w:val="000000"/>
              </w:rPr>
              <w:t xml:space="preserve"> with your work account on any devi</w:t>
            </w:r>
            <w:r w:rsidR="00AC7393">
              <w:rPr>
                <w:rFonts w:ascii="Calibri" w:eastAsia="Times New Roman" w:hAnsi="Calibri" w:cs="Calibri"/>
                <w:color w:val="000000"/>
              </w:rPr>
              <w:t>c</w:t>
            </w:r>
            <w:r>
              <w:rPr>
                <w:rFonts w:ascii="Calibri" w:eastAsia="Times New Roman" w:hAnsi="Calibri" w:cs="Calibri"/>
                <w:color w:val="000000"/>
              </w:rPr>
              <w:t xml:space="preserve">e, then search for </w:t>
            </w:r>
            <w:r w:rsidR="00F709FF">
              <w:rPr>
                <w:rFonts w:ascii="Calibri" w:eastAsia="Times New Roman" w:hAnsi="Calibri" w:cs="Calibri"/>
                <w:color w:val="000000"/>
              </w:rPr>
              <w:t>a</w:t>
            </w:r>
            <w:r w:rsidR="006D727B">
              <w:rPr>
                <w:rFonts w:ascii="Calibri" w:eastAsia="Times New Roman" w:hAnsi="Calibri" w:cs="Calibri"/>
                <w:color w:val="000000"/>
              </w:rPr>
              <w:t>n employee</w:t>
            </w:r>
            <w:r w:rsidR="00F709FF">
              <w:rPr>
                <w:rFonts w:ascii="Calibri" w:eastAsia="Times New Roman" w:hAnsi="Calibri" w:cs="Calibri"/>
                <w:color w:val="000000"/>
              </w:rPr>
              <w:t xml:space="preserve"> name</w:t>
            </w:r>
            <w:r w:rsidR="008E62EA">
              <w:rPr>
                <w:rFonts w:ascii="Calibri" w:eastAsia="Times New Roman" w:hAnsi="Calibri" w:cs="Calibri"/>
                <w:color w:val="000000"/>
              </w:rPr>
              <w:t xml:space="preserve"> or group name.</w:t>
            </w:r>
            <w:r w:rsidR="006D0A1C">
              <w:rPr>
                <w:rFonts w:ascii="Calibri" w:eastAsia="Times New Roman" w:hAnsi="Calibri" w:cs="Calibri"/>
                <w:color w:val="000000"/>
              </w:rPr>
              <w:t xml:space="preserve"> For example: </w:t>
            </w:r>
            <w:r w:rsidR="006E19F8">
              <w:rPr>
                <w:rFonts w:ascii="Calibri" w:eastAsia="Times New Roman" w:hAnsi="Calibri" w:cs="Calibri"/>
                <w:color w:val="FF0000"/>
              </w:rPr>
              <w:t>&lt;</w:t>
            </w:r>
            <w:r w:rsidR="006D0A1C" w:rsidRPr="006D0A1C">
              <w:rPr>
                <w:rFonts w:ascii="Calibri" w:eastAsia="Times New Roman" w:hAnsi="Calibri" w:cs="Calibri"/>
                <w:color w:val="FF0000"/>
              </w:rPr>
              <w:t>select from the list</w:t>
            </w:r>
            <w:r w:rsidR="006E19F8">
              <w:rPr>
                <w:rFonts w:ascii="Calibri" w:eastAsia="Times New Roman" w:hAnsi="Calibri" w:cs="Calibri"/>
                <w:color w:val="FF0000"/>
              </w:rPr>
              <w:t>&gt;</w:t>
            </w:r>
            <w:r w:rsidR="00423554" w:rsidRPr="00423554">
              <w:rPr>
                <w:rFonts w:ascii="Calibri" w:eastAsia="Times New Roman" w:hAnsi="Calibri" w:cs="Calibri"/>
                <w:color w:val="FF0000"/>
              </w:rPr>
              <w:br/>
            </w:r>
            <w:r w:rsidR="00423554" w:rsidRPr="00423554">
              <w:rPr>
                <w:rFonts w:ascii="Calibri" w:eastAsia="Times New Roman" w:hAnsi="Calibri" w:cs="Calibri"/>
                <w:color w:val="000000"/>
              </w:rPr>
              <w:br/>
              <w:t xml:space="preserve">Have a comment or a question? </w:t>
            </w:r>
            <w:r w:rsidR="000C36E0">
              <w:rPr>
                <w:rFonts w:ascii="Calibri" w:eastAsia="Times New Roman" w:hAnsi="Calibri" w:cs="Calibri"/>
                <w:color w:val="000000"/>
              </w:rPr>
              <w:t>Ask it at</w:t>
            </w:r>
            <w:r w:rsidR="00587BDD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587BDD" w:rsidRPr="00AE7FD9">
              <w:rPr>
                <w:rFonts w:ascii="Calibri" w:eastAsia="Times New Roman" w:hAnsi="Calibri" w:cs="Calibri"/>
              </w:rPr>
              <w:t>Yammer</w:t>
            </w:r>
            <w:r w:rsidR="00AE7FD9" w:rsidRPr="00AE7FD9">
              <w:rPr>
                <w:rFonts w:ascii="Calibri" w:eastAsia="Times New Roman" w:hAnsi="Calibri" w:cs="Calibri"/>
              </w:rPr>
              <w:t xml:space="preserve"> </w:t>
            </w:r>
            <w:r w:rsidR="00AE7FD9">
              <w:rPr>
                <w:rFonts w:ascii="Calibri" w:eastAsia="Times New Roman" w:hAnsi="Calibri" w:cs="Calibri"/>
                <w:color w:val="FF0000"/>
              </w:rPr>
              <w:t>&lt;</w:t>
            </w:r>
            <w:r w:rsidR="00587BDD" w:rsidRPr="000C36E0">
              <w:rPr>
                <w:rFonts w:ascii="Calibri" w:eastAsia="Times New Roman" w:hAnsi="Calibri" w:cs="Calibri"/>
                <w:color w:val="FF0000"/>
              </w:rPr>
              <w:t xml:space="preserve">#MicrosoftSearch </w:t>
            </w:r>
            <w:r w:rsidR="00587BDD" w:rsidRPr="003820DF">
              <w:rPr>
                <w:rFonts w:ascii="Calibri" w:eastAsia="Times New Roman" w:hAnsi="Calibri" w:cs="Calibri"/>
              </w:rPr>
              <w:t xml:space="preserve">or </w:t>
            </w:r>
            <w:r w:rsidR="00587BDD" w:rsidRPr="008D5B4D">
              <w:rPr>
                <w:rFonts w:ascii="Calibri" w:eastAsia="Times New Roman" w:hAnsi="Calibri" w:cs="Calibri"/>
              </w:rPr>
              <w:t xml:space="preserve">Teams </w:t>
            </w:r>
            <w:r w:rsidR="00AE7FD9" w:rsidRPr="00AE7FD9">
              <w:rPr>
                <w:rFonts w:ascii="Calibri" w:eastAsia="Times New Roman" w:hAnsi="Calibri" w:cs="Calibri"/>
                <w:color w:val="FF0000"/>
              </w:rPr>
              <w:t>&lt;</w:t>
            </w:r>
            <w:r w:rsidR="00587BDD" w:rsidRPr="000C36E0">
              <w:rPr>
                <w:rFonts w:ascii="Calibri" w:eastAsia="Times New Roman" w:hAnsi="Calibri" w:cs="Calibri"/>
                <w:color w:val="FF0000"/>
              </w:rPr>
              <w:t>@ITAdmin</w:t>
            </w:r>
            <w:r w:rsidR="000C36E0" w:rsidRPr="000C36E0">
              <w:rPr>
                <w:rFonts w:ascii="Calibri" w:eastAsia="Times New Roman" w:hAnsi="Calibri" w:cs="Calibri"/>
                <w:color w:val="FF0000"/>
              </w:rPr>
              <w:t>&gt;</w:t>
            </w:r>
          </w:p>
          <w:p w14:paraId="5884AD7D" w14:textId="77777777" w:rsidR="000531C5" w:rsidRDefault="000531C5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  <w:p w14:paraId="6BFB0B36" w14:textId="4B50FAA7" w:rsidR="009245D3" w:rsidRPr="00423554" w:rsidRDefault="009245D3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50" w:type="dxa"/>
            <w:shd w:val="clear" w:color="auto" w:fill="auto"/>
            <w:noWrap/>
            <w:hideMark/>
          </w:tcPr>
          <w:p w14:paraId="2C309A65" w14:textId="7326E918" w:rsidR="00423554" w:rsidRPr="00F61B1D" w:rsidRDefault="00FF5E6C" w:rsidP="000F6DDA">
            <w:pPr>
              <w:spacing w:after="0" w:line="240" w:lineRule="auto"/>
              <w:rPr>
                <w:color w:val="000000"/>
              </w:rPr>
            </w:pPr>
            <w:hyperlink r:id="rId18" w:history="1">
              <w:r w:rsidR="00F61B1D" w:rsidRPr="00EF4125">
                <w:rPr>
                  <w:rStyle w:val="Hyperlink"/>
                </w:rPr>
                <w:t>me</w:t>
              </w:r>
            </w:hyperlink>
          </w:p>
          <w:p w14:paraId="70A28C7F" w14:textId="6EE53CA6" w:rsidR="00EF4125" w:rsidRPr="006445BB" w:rsidRDefault="00F709FF" w:rsidP="000F6DDA">
            <w:pPr>
              <w:spacing w:after="0" w:line="240" w:lineRule="auto"/>
              <w:rPr>
                <w:color w:val="FF0000"/>
              </w:rPr>
            </w:pPr>
            <w:r w:rsidRPr="006445BB">
              <w:rPr>
                <w:color w:val="FF0000"/>
              </w:rPr>
              <w:t>&lt;</w:t>
            </w:r>
            <w:r w:rsidR="00EF4125" w:rsidRPr="006445BB">
              <w:rPr>
                <w:color w:val="FF0000"/>
              </w:rPr>
              <w:t>a business leader (Man</w:t>
            </w:r>
            <w:r w:rsidR="00952873">
              <w:rPr>
                <w:color w:val="FF0000"/>
              </w:rPr>
              <w:t>a</w:t>
            </w:r>
            <w:r w:rsidR="00EF4125" w:rsidRPr="006445BB">
              <w:rPr>
                <w:color w:val="FF0000"/>
              </w:rPr>
              <w:t>ger, VP, President, CEO)</w:t>
            </w:r>
            <w:r w:rsidRPr="006445BB">
              <w:rPr>
                <w:color w:val="FF0000"/>
              </w:rPr>
              <w:t>&gt;</w:t>
            </w:r>
          </w:p>
          <w:p w14:paraId="0F03CEF2" w14:textId="2BDEDAC6" w:rsidR="007A00E8" w:rsidRPr="006445BB" w:rsidRDefault="00FF5E6C" w:rsidP="000F6DDA">
            <w:pPr>
              <w:spacing w:after="0" w:line="240" w:lineRule="auto"/>
              <w:rPr>
                <w:color w:val="0563C1"/>
                <w:u w:val="single"/>
              </w:rPr>
            </w:pPr>
            <w:hyperlink r:id="rId19" w:history="1">
              <w:r w:rsidR="00F61B1D" w:rsidRPr="00EF4125">
                <w:rPr>
                  <w:rStyle w:val="Hyperlink"/>
                </w:rPr>
                <w:t>my team</w:t>
              </w:r>
            </w:hyperlink>
          </w:p>
          <w:p w14:paraId="6A77BB8D" w14:textId="73538A78" w:rsidR="00EF4125" w:rsidRDefault="00FF5E6C" w:rsidP="00EF4125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color w:val="2E75B5"/>
              </w:rPr>
            </w:pPr>
            <w:hyperlink r:id="rId20" w:history="1">
              <w:r w:rsidR="00EF4125" w:rsidRPr="00EF4125">
                <w:rPr>
                  <w:rStyle w:val="Hyperlink"/>
                  <w:rFonts w:ascii="Calibri" w:eastAsia="Times New Roman" w:hAnsi="Calibri" w:cs="Calibri"/>
                </w:rPr>
                <w:t>Design</w:t>
              </w:r>
            </w:hyperlink>
            <w:r w:rsidR="00EF4125">
              <w:rPr>
                <w:rFonts w:ascii="Calibri" w:eastAsia="Times New Roman" w:hAnsi="Calibri" w:cs="Calibri"/>
                <w:color w:val="2E75B5"/>
                <w:u w:val="single"/>
              </w:rPr>
              <w:t xml:space="preserve"> team</w:t>
            </w:r>
          </w:p>
          <w:p w14:paraId="43B45B5A" w14:textId="51F98C5F" w:rsidR="00EF4125" w:rsidRDefault="00FF5E6C" w:rsidP="00EF4125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color w:val="2E75B5"/>
              </w:rPr>
            </w:pPr>
            <w:hyperlink r:id="rId21" w:history="1">
              <w:r w:rsidR="00EF4125" w:rsidRPr="00EF4125">
                <w:rPr>
                  <w:rStyle w:val="Hyperlink"/>
                  <w:rFonts w:ascii="Calibri" w:eastAsia="Times New Roman" w:hAnsi="Calibri" w:cs="Calibri"/>
                </w:rPr>
                <w:t>IT Administration team</w:t>
              </w:r>
            </w:hyperlink>
          </w:p>
          <w:p w14:paraId="18EA11A7" w14:textId="6CD85AAB" w:rsidR="00F61B1D" w:rsidRPr="00423554" w:rsidRDefault="00F61B1D" w:rsidP="000F6DD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  <w:tc>
          <w:tcPr>
            <w:tcW w:w="3420" w:type="dxa"/>
            <w:shd w:val="clear" w:color="auto" w:fill="auto"/>
            <w:hideMark/>
          </w:tcPr>
          <w:p w14:paraId="209AC909" w14:textId="75AD92DB" w:rsidR="00423554" w:rsidRDefault="00423554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 xml:space="preserve">Learn more: </w:t>
            </w:r>
            <w:hyperlink r:id="rId22" w:history="1">
              <w:r w:rsidR="000714AB">
                <w:rPr>
                  <w:rStyle w:val="Hyperlink"/>
                </w:rPr>
                <w:t>https://www.microsoft.com/videoplayer/embed/RE2AuTv</w:t>
              </w:r>
            </w:hyperlink>
          </w:p>
          <w:p w14:paraId="66B3F108" w14:textId="3C9E511E" w:rsidR="00582BF5" w:rsidRPr="00423554" w:rsidRDefault="00582BF5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23554" w:rsidRPr="00423554" w14:paraId="36F9D802" w14:textId="77777777" w:rsidTr="0D3AED27">
        <w:trPr>
          <w:trHeight w:val="1740"/>
        </w:trPr>
        <w:tc>
          <w:tcPr>
            <w:tcW w:w="352" w:type="dxa"/>
            <w:shd w:val="clear" w:color="auto" w:fill="auto"/>
            <w:hideMark/>
          </w:tcPr>
          <w:p w14:paraId="54A4F37E" w14:textId="77777777" w:rsidR="00423554" w:rsidRPr="00423554" w:rsidRDefault="00423554" w:rsidP="00F61B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lastRenderedPageBreak/>
              <w:t>3</w:t>
            </w:r>
          </w:p>
        </w:tc>
        <w:tc>
          <w:tcPr>
            <w:tcW w:w="1722" w:type="dxa"/>
            <w:shd w:val="clear" w:color="auto" w:fill="auto"/>
            <w:hideMark/>
          </w:tcPr>
          <w:p w14:paraId="571E0216" w14:textId="7EB7EBB2" w:rsidR="00423554" w:rsidRPr="00423554" w:rsidRDefault="2FE214D1" w:rsidP="660B8A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660B8A23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tart finding instead of looking</w:t>
            </w:r>
          </w:p>
        </w:tc>
        <w:tc>
          <w:tcPr>
            <w:tcW w:w="2061" w:type="dxa"/>
            <w:shd w:val="clear" w:color="auto" w:fill="auto"/>
            <w:hideMark/>
          </w:tcPr>
          <w:p w14:paraId="3542F39D" w14:textId="37CABA79" w:rsidR="00423554" w:rsidRPr="00423554" w:rsidRDefault="009E2B06" w:rsidP="000F6D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color w:val="FF0000"/>
              </w:rPr>
              <w:t xml:space="preserve">Include a screenshot </w:t>
            </w:r>
            <w:r w:rsidR="009C441A">
              <w:rPr>
                <w:rFonts w:ascii="Calibri" w:eastAsia="Times New Roman" w:hAnsi="Calibri" w:cs="Calibri"/>
                <w:color w:val="FF0000"/>
              </w:rPr>
              <w:t xml:space="preserve">of a bookmark </w:t>
            </w:r>
            <w:r>
              <w:rPr>
                <w:rFonts w:ascii="Calibri" w:eastAsia="Times New Roman" w:hAnsi="Calibri" w:cs="Calibri"/>
                <w:color w:val="FF0000"/>
              </w:rPr>
              <w:t>from your company results</w:t>
            </w:r>
          </w:p>
        </w:tc>
        <w:tc>
          <w:tcPr>
            <w:tcW w:w="6480" w:type="dxa"/>
            <w:shd w:val="clear" w:color="auto" w:fill="auto"/>
            <w:hideMark/>
          </w:tcPr>
          <w:p w14:paraId="122BEDA6" w14:textId="4251C192" w:rsidR="006D0A1C" w:rsidRDefault="00423554" w:rsidP="000F6DD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bookmarkStart w:id="1" w:name="_Hlk3453642"/>
            <w:r w:rsidRPr="00423554">
              <w:rPr>
                <w:rFonts w:ascii="Calibri" w:eastAsia="Times New Roman" w:hAnsi="Calibri" w:cs="Calibri"/>
                <w:color w:val="000000"/>
              </w:rPr>
              <w:t>Microsoft Search</w:t>
            </w:r>
            <w:r w:rsidR="000A1EEC">
              <w:rPr>
                <w:rFonts w:ascii="Calibri" w:eastAsia="Times New Roman" w:hAnsi="Calibri" w:cs="Calibri"/>
                <w:color w:val="000000"/>
              </w:rPr>
              <w:t xml:space="preserve"> in Bing</w:t>
            </w:r>
            <w:r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D0A1C">
              <w:rPr>
                <w:rFonts w:ascii="Calibri" w:eastAsia="Times New Roman" w:hAnsi="Calibri" w:cs="Calibri"/>
                <w:color w:val="000000"/>
              </w:rPr>
              <w:t xml:space="preserve">is </w:t>
            </w:r>
            <w:r w:rsidR="006D0A1C" w:rsidRPr="006D0A1C">
              <w:rPr>
                <w:rFonts w:ascii="Calibri" w:eastAsia="Times New Roman" w:hAnsi="Calibri" w:cs="Calibri"/>
              </w:rPr>
              <w:t>the fastest way for you to find sites, tools, and other information within the</w:t>
            </w:r>
            <w:r w:rsidR="006D0A1C">
              <w:rPr>
                <w:rFonts w:ascii="Calibri" w:eastAsia="Times New Roman" w:hAnsi="Calibri" w:cs="Calibri"/>
              </w:rPr>
              <w:t xml:space="preserve"> company. </w:t>
            </w:r>
            <w:r w:rsidR="006D0A1C">
              <w:rPr>
                <w:rFonts w:ascii="Calibri" w:eastAsia="Times New Roman" w:hAnsi="Calibri" w:cs="Calibri"/>
              </w:rPr>
              <w:br/>
            </w:r>
          </w:p>
          <w:p w14:paraId="532C964E" w14:textId="5979238A" w:rsidR="00845B98" w:rsidRDefault="006D0A1C" w:rsidP="00587B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</w:rPr>
              <w:t xml:space="preserve">We’ve </w:t>
            </w:r>
            <w:r w:rsidR="00CB2010">
              <w:rPr>
                <w:rFonts w:ascii="Calibri" w:eastAsia="Times New Roman" w:hAnsi="Calibri" w:cs="Calibri"/>
              </w:rPr>
              <w:t>bookmarked</w:t>
            </w:r>
            <w:r>
              <w:rPr>
                <w:rFonts w:ascii="Calibri" w:eastAsia="Times New Roman" w:hAnsi="Calibri" w:cs="Calibri"/>
              </w:rPr>
              <w:t xml:space="preserve"> important</w:t>
            </w:r>
            <w:r w:rsidR="00195495">
              <w:rPr>
                <w:rFonts w:ascii="Calibri" w:eastAsia="Times New Roman" w:hAnsi="Calibri" w:cs="Calibri"/>
              </w:rPr>
              <w:t xml:space="preserve"> internal</w:t>
            </w:r>
            <w:r>
              <w:rPr>
                <w:rFonts w:ascii="Calibri" w:eastAsia="Times New Roman" w:hAnsi="Calibri" w:cs="Calibri"/>
              </w:rPr>
              <w:t xml:space="preserve"> sites that </w:t>
            </w:r>
            <w:r w:rsidR="00CB2010">
              <w:rPr>
                <w:rFonts w:ascii="Calibri" w:eastAsia="Times New Roman" w:hAnsi="Calibri" w:cs="Calibri"/>
              </w:rPr>
              <w:t xml:space="preserve">we all </w:t>
            </w:r>
            <w:r w:rsidR="00E6627B">
              <w:rPr>
                <w:rFonts w:ascii="Calibri" w:eastAsia="Times New Roman" w:hAnsi="Calibri" w:cs="Calibri"/>
              </w:rPr>
              <w:t>frequently use</w:t>
            </w:r>
            <w:r>
              <w:rPr>
                <w:rFonts w:ascii="Calibri" w:eastAsia="Times New Roman" w:hAnsi="Calibri" w:cs="Calibri"/>
              </w:rPr>
              <w:t xml:space="preserve">. </w:t>
            </w:r>
            <w:r w:rsidRPr="006D0A1C">
              <w:rPr>
                <w:rFonts w:ascii="Calibri" w:eastAsia="Times New Roman" w:hAnsi="Calibri" w:cs="Calibri"/>
              </w:rPr>
              <w:t xml:space="preserve">Here are a few searches to get you started: </w:t>
            </w:r>
            <w:r w:rsidR="00845B98">
              <w:rPr>
                <w:rFonts w:ascii="Calibri" w:eastAsia="Times New Roman" w:hAnsi="Calibri" w:cs="Calibri"/>
                <w:color w:val="FF0000"/>
              </w:rPr>
              <w:t>&lt;</w:t>
            </w:r>
            <w:r w:rsidRPr="006D0A1C">
              <w:rPr>
                <w:rFonts w:ascii="Calibri" w:eastAsia="Times New Roman" w:hAnsi="Calibri" w:cs="Calibri"/>
                <w:color w:val="FF0000"/>
              </w:rPr>
              <w:t>select from the list</w:t>
            </w:r>
            <w:r w:rsidR="00AC0319">
              <w:rPr>
                <w:rFonts w:ascii="Calibri" w:eastAsia="Times New Roman" w:hAnsi="Calibri" w:cs="Calibri"/>
                <w:color w:val="FF0000"/>
              </w:rPr>
              <w:t xml:space="preserve"> or create your own</w:t>
            </w:r>
            <w:r w:rsidR="00845B98">
              <w:rPr>
                <w:rFonts w:ascii="Calibri" w:eastAsia="Times New Roman" w:hAnsi="Calibri" w:cs="Calibri"/>
                <w:color w:val="FF0000"/>
              </w:rPr>
              <w:t>&gt;</w:t>
            </w:r>
          </w:p>
          <w:p w14:paraId="3C4A9EDB" w14:textId="77777777" w:rsidR="009C441A" w:rsidRDefault="00423554" w:rsidP="009C441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br/>
            </w:r>
            <w:r w:rsidR="00F61B1D">
              <w:rPr>
                <w:rFonts w:ascii="Calibri" w:eastAsia="Times New Roman" w:hAnsi="Calibri" w:cs="Calibri"/>
                <w:color w:val="000000"/>
              </w:rPr>
              <w:t xml:space="preserve">Have a helpful bookmark suggestion? </w:t>
            </w:r>
            <w:bookmarkEnd w:id="1"/>
            <w:r w:rsidR="00E6627B">
              <w:rPr>
                <w:rFonts w:ascii="Calibri" w:eastAsia="Times New Roman" w:hAnsi="Calibri" w:cs="Calibri"/>
                <w:color w:val="000000"/>
              </w:rPr>
              <w:t>We can add it!</w:t>
            </w:r>
            <w:r w:rsidR="008B64FA">
              <w:rPr>
                <w:rFonts w:ascii="Calibri" w:eastAsia="Times New Roman" w:hAnsi="Calibri" w:cs="Calibri"/>
                <w:color w:val="000000"/>
              </w:rPr>
              <w:t xml:space="preserve"> Request it</w:t>
            </w:r>
            <w:r w:rsidR="00473B0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9C441A">
              <w:rPr>
                <w:rFonts w:ascii="Calibri" w:eastAsia="Times New Roman" w:hAnsi="Calibri" w:cs="Calibri"/>
                <w:color w:val="000000"/>
              </w:rPr>
              <w:t>at</w:t>
            </w:r>
            <w:r w:rsidR="009C441A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9C441A" w:rsidRPr="00AE7FD9">
              <w:rPr>
                <w:rFonts w:ascii="Calibri" w:eastAsia="Times New Roman" w:hAnsi="Calibri" w:cs="Calibri"/>
              </w:rPr>
              <w:t xml:space="preserve">Yammer </w:t>
            </w:r>
            <w:r w:rsidR="009C441A">
              <w:rPr>
                <w:rFonts w:ascii="Calibri" w:eastAsia="Times New Roman" w:hAnsi="Calibri" w:cs="Calibri"/>
                <w:color w:val="FF0000"/>
              </w:rPr>
              <w:t>&lt;</w:t>
            </w:r>
            <w:r w:rsidR="009C441A" w:rsidRPr="000C36E0">
              <w:rPr>
                <w:rFonts w:ascii="Calibri" w:eastAsia="Times New Roman" w:hAnsi="Calibri" w:cs="Calibri"/>
                <w:color w:val="FF0000"/>
              </w:rPr>
              <w:t xml:space="preserve">#MicrosoftSearch </w:t>
            </w:r>
            <w:r w:rsidR="009C441A" w:rsidRPr="003820DF">
              <w:rPr>
                <w:rFonts w:ascii="Calibri" w:eastAsia="Times New Roman" w:hAnsi="Calibri" w:cs="Calibri"/>
              </w:rPr>
              <w:t xml:space="preserve">or </w:t>
            </w:r>
            <w:r w:rsidR="009C441A" w:rsidRPr="008D5B4D">
              <w:rPr>
                <w:rFonts w:ascii="Calibri" w:eastAsia="Times New Roman" w:hAnsi="Calibri" w:cs="Calibri"/>
              </w:rPr>
              <w:t xml:space="preserve">Teams </w:t>
            </w:r>
            <w:r w:rsidR="009C441A" w:rsidRPr="00AE7FD9">
              <w:rPr>
                <w:rFonts w:ascii="Calibri" w:eastAsia="Times New Roman" w:hAnsi="Calibri" w:cs="Calibri"/>
                <w:color w:val="FF0000"/>
              </w:rPr>
              <w:t>&lt;</w:t>
            </w:r>
            <w:r w:rsidR="009C441A" w:rsidRPr="000C36E0">
              <w:rPr>
                <w:rFonts w:ascii="Calibri" w:eastAsia="Times New Roman" w:hAnsi="Calibri" w:cs="Calibri"/>
                <w:color w:val="FF0000"/>
              </w:rPr>
              <w:t>@ITAdmin&gt;</w:t>
            </w:r>
          </w:p>
          <w:p w14:paraId="4F03C133" w14:textId="2FAA88B0" w:rsidR="00587BDD" w:rsidRDefault="00587BDD" w:rsidP="00587BDD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6445BB">
              <w:rPr>
                <w:rFonts w:ascii="Calibri" w:eastAsia="Times New Roman" w:hAnsi="Calibri" w:cs="Calibri"/>
                <w:color w:val="FF0000"/>
              </w:rPr>
              <w:t xml:space="preserve"> </w:t>
            </w:r>
          </w:p>
          <w:p w14:paraId="64889DE8" w14:textId="7EB05D99" w:rsidR="00891C40" w:rsidRPr="00423554" w:rsidRDefault="00891C40" w:rsidP="00587B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50" w:type="dxa"/>
            <w:shd w:val="clear" w:color="auto" w:fill="auto"/>
            <w:hideMark/>
          </w:tcPr>
          <w:p w14:paraId="24301D00" w14:textId="53671CA6" w:rsidR="009C441A" w:rsidRDefault="00FF5E6C" w:rsidP="000F6DDA">
            <w:pPr>
              <w:spacing w:after="0" w:line="240" w:lineRule="auto"/>
              <w:rPr>
                <w:rStyle w:val="Hyperlink"/>
                <w:rFonts w:ascii="Calibri" w:eastAsia="Times New Roman" w:hAnsi="Calibri" w:cs="Calibri"/>
                <w:bCs/>
              </w:rPr>
            </w:pPr>
            <w:hyperlink r:id="rId23" w:history="1">
              <w:r w:rsidR="009C441A" w:rsidRPr="005A5122">
                <w:rPr>
                  <w:rStyle w:val="Hyperlink"/>
                </w:rPr>
                <w:t>company holidays</w:t>
              </w:r>
            </w:hyperlink>
            <w:r w:rsidR="00423554" w:rsidRPr="00423554">
              <w:rPr>
                <w:rFonts w:ascii="Calibri" w:eastAsia="Times New Roman" w:hAnsi="Calibri" w:cs="Calibri"/>
                <w:color w:val="000000"/>
              </w:rPr>
              <w:br/>
            </w:r>
            <w:hyperlink r:id="rId24" w:history="1">
              <w:r w:rsidR="00423554" w:rsidRPr="00423554">
                <w:rPr>
                  <w:rStyle w:val="Hyperlink"/>
                  <w:rFonts w:ascii="Calibri" w:eastAsia="Times New Roman" w:hAnsi="Calibri" w:cs="Calibri"/>
                  <w:bCs/>
                </w:rPr>
                <w:t xml:space="preserve">Human Resources </w:t>
              </w:r>
              <w:r w:rsidR="00845B98">
                <w:rPr>
                  <w:rStyle w:val="Hyperlink"/>
                  <w:rFonts w:ascii="Calibri" w:eastAsia="Times New Roman" w:hAnsi="Calibri" w:cs="Calibri"/>
                  <w:bCs/>
                </w:rPr>
                <w:t>b</w:t>
              </w:r>
              <w:r w:rsidR="00423554" w:rsidRPr="00423554">
                <w:rPr>
                  <w:rStyle w:val="Hyperlink"/>
                  <w:rFonts w:ascii="Calibri" w:eastAsia="Times New Roman" w:hAnsi="Calibri" w:cs="Calibri"/>
                  <w:bCs/>
                </w:rPr>
                <w:t>enefits</w:t>
              </w:r>
            </w:hyperlink>
            <w:r w:rsidR="00423554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423554" w:rsidRPr="00423554">
              <w:rPr>
                <w:rFonts w:ascii="Calibri" w:eastAsia="Times New Roman" w:hAnsi="Calibri" w:cs="Calibri"/>
                <w:color w:val="000000"/>
              </w:rPr>
              <w:br/>
            </w:r>
            <w:hyperlink r:id="rId25" w:history="1">
              <w:r w:rsidR="009C441A" w:rsidRPr="009C441A">
                <w:rPr>
                  <w:rStyle w:val="Hyperlink"/>
                  <w:rFonts w:ascii="Calibri" w:eastAsia="Times New Roman" w:hAnsi="Calibri" w:cs="Calibri"/>
                  <w:bCs/>
                </w:rPr>
                <w:t>Book travel</w:t>
              </w:r>
            </w:hyperlink>
          </w:p>
          <w:p w14:paraId="41F94692" w14:textId="5BCB6009" w:rsidR="009C441A" w:rsidRPr="009C441A" w:rsidRDefault="00FF5E6C" w:rsidP="000F6DDA">
            <w:pPr>
              <w:spacing w:after="0" w:line="240" w:lineRule="auto"/>
              <w:rPr>
                <w:rStyle w:val="Hyperlink"/>
                <w:color w:val="auto"/>
                <w:u w:val="none"/>
              </w:rPr>
            </w:pPr>
            <w:hyperlink r:id="rId26" w:history="1">
              <w:r w:rsidR="00423554" w:rsidRPr="00423554">
                <w:rPr>
                  <w:rStyle w:val="Hyperlink"/>
                  <w:rFonts w:ascii="Calibri" w:eastAsia="Times New Roman" w:hAnsi="Calibri" w:cs="Calibri"/>
                  <w:bCs/>
                </w:rPr>
                <w:t>Time off</w:t>
              </w:r>
            </w:hyperlink>
          </w:p>
          <w:p w14:paraId="681EBF3F" w14:textId="49AC6574" w:rsidR="00B475F4" w:rsidRPr="00423554" w:rsidRDefault="00B475F4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20" w:type="dxa"/>
            <w:shd w:val="clear" w:color="auto" w:fill="auto"/>
            <w:hideMark/>
          </w:tcPr>
          <w:p w14:paraId="7E9BB84A" w14:textId="72AF38C0" w:rsidR="00423554" w:rsidRPr="00423554" w:rsidRDefault="00FF5E6C" w:rsidP="000F6D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hyperlink r:id="rId27" w:history="1">
              <w:r w:rsidR="000714AB">
                <w:rPr>
                  <w:rStyle w:val="Hyperlink"/>
                </w:rPr>
                <w:t>https://www.microsoft.com/videoplayer/embed/RE2AsoN</w:t>
              </w:r>
            </w:hyperlink>
          </w:p>
        </w:tc>
      </w:tr>
      <w:tr w:rsidR="00423554" w:rsidRPr="00423554" w14:paraId="3A71480D" w14:textId="77777777" w:rsidTr="0D3AED27">
        <w:trPr>
          <w:trHeight w:val="290"/>
        </w:trPr>
        <w:tc>
          <w:tcPr>
            <w:tcW w:w="352" w:type="dxa"/>
            <w:shd w:val="clear" w:color="auto" w:fill="auto"/>
            <w:hideMark/>
          </w:tcPr>
          <w:p w14:paraId="29E09893" w14:textId="77777777" w:rsidR="00423554" w:rsidRPr="00423554" w:rsidRDefault="00423554" w:rsidP="00F61B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722" w:type="dxa"/>
            <w:shd w:val="clear" w:color="auto" w:fill="auto"/>
            <w:hideMark/>
          </w:tcPr>
          <w:p w14:paraId="2849FCB2" w14:textId="24FEC3C6" w:rsidR="00423554" w:rsidRPr="00423554" w:rsidRDefault="00587BDD" w:rsidP="00F61B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7BDD">
              <w:rPr>
                <w:rFonts w:ascii="Calibri" w:eastAsia="Times New Roman" w:hAnsi="Calibri" w:cs="Calibri"/>
                <w:b/>
                <w:bCs/>
                <w:color w:val="000000"/>
              </w:rPr>
              <w:t>Get where you need to be fast</w:t>
            </w:r>
          </w:p>
        </w:tc>
        <w:tc>
          <w:tcPr>
            <w:tcW w:w="2061" w:type="dxa"/>
            <w:shd w:val="clear" w:color="auto" w:fill="auto"/>
            <w:hideMark/>
          </w:tcPr>
          <w:p w14:paraId="39700278" w14:textId="740BB812" w:rsidR="00423554" w:rsidRPr="00423554" w:rsidRDefault="009E2B06" w:rsidP="000F6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FF0000"/>
              </w:rPr>
              <w:t>Include a screenshot from your company results</w:t>
            </w:r>
          </w:p>
        </w:tc>
        <w:tc>
          <w:tcPr>
            <w:tcW w:w="6480" w:type="dxa"/>
            <w:shd w:val="clear" w:color="auto" w:fill="auto"/>
            <w:hideMark/>
          </w:tcPr>
          <w:p w14:paraId="18278800" w14:textId="34DC48C1" w:rsidR="00587BDD" w:rsidRDefault="00587BDD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</w:t>
            </w:r>
            <w:r w:rsidRPr="00F94BB5">
              <w:rPr>
                <w:rFonts w:ascii="Calibri" w:eastAsia="Times New Roman" w:hAnsi="Calibri" w:cs="Calibri"/>
              </w:rPr>
              <w:t>ave a meeting in a building you've never been to</w:t>
            </w:r>
            <w:r w:rsidR="000A1EEC">
              <w:rPr>
                <w:rFonts w:ascii="Calibri" w:eastAsia="Times New Roman" w:hAnsi="Calibri" w:cs="Calibri"/>
              </w:rPr>
              <w:t>?</w:t>
            </w:r>
            <w:r w:rsidRPr="00F94BB5">
              <w:rPr>
                <w:rFonts w:ascii="Calibri" w:eastAsia="Times New Roman" w:hAnsi="Calibri" w:cs="Calibri"/>
              </w:rPr>
              <w:t xml:space="preserve"> Microsoft Search</w:t>
            </w:r>
            <w:r w:rsidR="000A1EEC">
              <w:rPr>
                <w:rFonts w:ascii="Calibri" w:eastAsia="Times New Roman" w:hAnsi="Calibri" w:cs="Calibri"/>
              </w:rPr>
              <w:t xml:space="preserve"> </w:t>
            </w:r>
            <w:r w:rsidRPr="00F94BB5">
              <w:rPr>
                <w:rFonts w:ascii="Calibri" w:eastAsia="Times New Roman" w:hAnsi="Calibri" w:cs="Calibri"/>
              </w:rPr>
              <w:t>can get you there</w:t>
            </w:r>
            <w:r w:rsidR="000A1EEC">
              <w:rPr>
                <w:rFonts w:ascii="Calibri" w:eastAsia="Times New Roman" w:hAnsi="Calibri" w:cs="Calibri"/>
              </w:rPr>
              <w:t xml:space="preserve">. </w:t>
            </w:r>
          </w:p>
          <w:p w14:paraId="458C6D4F" w14:textId="77777777" w:rsidR="000A1EEC" w:rsidRDefault="000A1EEC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5E1BB5C2" w14:textId="05C60CD7" w:rsidR="00587BDD" w:rsidRPr="00F94BB5" w:rsidRDefault="00473B04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nce you’re signed in</w:t>
            </w:r>
            <w:r w:rsidR="009712A9">
              <w:rPr>
                <w:rFonts w:ascii="Calibri" w:eastAsia="Times New Roman" w:hAnsi="Calibri" w:cs="Calibri"/>
              </w:rPr>
              <w:t xml:space="preserve"> </w:t>
            </w:r>
            <w:r w:rsidR="00881C39">
              <w:rPr>
                <w:rFonts w:ascii="Calibri" w:eastAsia="Times New Roman" w:hAnsi="Calibri" w:cs="Calibri"/>
              </w:rPr>
              <w:t xml:space="preserve">to </w:t>
            </w:r>
            <w:hyperlink r:id="rId28" w:history="1">
              <w:r w:rsidR="00582BF5">
                <w:rPr>
                  <w:rStyle w:val="Hyperlink"/>
                  <w:rFonts w:ascii="Calibri" w:eastAsia="Times New Roman" w:hAnsi="Calibri" w:cs="Calibri"/>
                </w:rPr>
                <w:t>Bi</w:t>
              </w:r>
              <w:r w:rsidR="00582BF5" w:rsidRPr="0052247F">
                <w:rPr>
                  <w:rStyle w:val="Hyperlink"/>
                  <w:rFonts w:ascii="Calibri" w:eastAsia="Times New Roman" w:hAnsi="Calibri" w:cs="Calibri"/>
                </w:rPr>
                <w:t>ng.com</w:t>
              </w:r>
            </w:hyperlink>
            <w:r w:rsidR="00582BF5">
              <w:rPr>
                <w:rStyle w:val="Hyperlink"/>
                <w:rFonts w:ascii="Calibri" w:eastAsia="Times New Roman" w:hAnsi="Calibri" w:cs="Calibri"/>
              </w:rPr>
              <w:t xml:space="preserve"> </w:t>
            </w:r>
            <w:r w:rsidR="009E2B06">
              <w:rPr>
                <w:rFonts w:ascii="Calibri" w:eastAsia="Times New Roman" w:hAnsi="Calibri" w:cs="Calibri"/>
              </w:rPr>
              <w:t>with your work account</w:t>
            </w:r>
            <w:r>
              <w:rPr>
                <w:rFonts w:ascii="Calibri" w:eastAsia="Times New Roman" w:hAnsi="Calibri" w:cs="Calibri"/>
              </w:rPr>
              <w:t>, j</w:t>
            </w:r>
            <w:r w:rsidR="00587BDD">
              <w:rPr>
                <w:rFonts w:ascii="Calibri" w:eastAsia="Times New Roman" w:hAnsi="Calibri" w:cs="Calibri"/>
              </w:rPr>
              <w:t xml:space="preserve">ust </w:t>
            </w:r>
            <w:r w:rsidR="009E2B06">
              <w:rPr>
                <w:rFonts w:ascii="Calibri" w:eastAsia="Times New Roman" w:hAnsi="Calibri" w:cs="Calibri"/>
              </w:rPr>
              <w:t xml:space="preserve">search for </w:t>
            </w:r>
            <w:r w:rsidR="00587BDD" w:rsidRPr="00F94BB5">
              <w:rPr>
                <w:rFonts w:ascii="Calibri" w:eastAsia="Times New Roman" w:hAnsi="Calibri" w:cs="Calibri"/>
              </w:rPr>
              <w:t>the name of the building</w:t>
            </w:r>
            <w:r w:rsidR="000A1EEC">
              <w:rPr>
                <w:rFonts w:ascii="Calibri" w:eastAsia="Times New Roman" w:hAnsi="Calibri" w:cs="Calibri"/>
              </w:rPr>
              <w:t xml:space="preserve"> </w:t>
            </w:r>
            <w:r w:rsidR="00587BDD" w:rsidRPr="00F94BB5">
              <w:rPr>
                <w:rFonts w:ascii="Calibri" w:eastAsia="Times New Roman" w:hAnsi="Calibri" w:cs="Calibri"/>
              </w:rPr>
              <w:t xml:space="preserve">you </w:t>
            </w:r>
            <w:r w:rsidR="000A1EEC">
              <w:rPr>
                <w:rFonts w:ascii="Calibri" w:eastAsia="Times New Roman" w:hAnsi="Calibri" w:cs="Calibri"/>
              </w:rPr>
              <w:t xml:space="preserve">need </w:t>
            </w:r>
            <w:r w:rsidR="00587BDD" w:rsidRPr="00F94BB5">
              <w:rPr>
                <w:rFonts w:ascii="Calibri" w:eastAsia="Times New Roman" w:hAnsi="Calibri" w:cs="Calibri"/>
              </w:rPr>
              <w:t>to find</w:t>
            </w:r>
            <w:r w:rsidR="0093257B">
              <w:rPr>
                <w:rFonts w:ascii="Calibri" w:eastAsia="Times New Roman" w:hAnsi="Calibri" w:cs="Calibri"/>
              </w:rPr>
              <w:t xml:space="preserve">. Here are some of our popular locations:  </w:t>
            </w:r>
            <w:r w:rsidR="0093257B">
              <w:rPr>
                <w:rFonts w:ascii="Calibri" w:eastAsia="Times New Roman" w:hAnsi="Calibri" w:cs="Calibri"/>
                <w:color w:val="FF0000"/>
              </w:rPr>
              <w:t>&lt;</w:t>
            </w:r>
            <w:r w:rsidR="006E19F8">
              <w:rPr>
                <w:rFonts w:ascii="Calibri" w:eastAsia="Times New Roman" w:hAnsi="Calibri" w:cs="Calibri"/>
                <w:color w:val="FF0000"/>
              </w:rPr>
              <w:t>c</w:t>
            </w:r>
            <w:r w:rsidR="0093257B">
              <w:rPr>
                <w:rFonts w:ascii="Calibri" w:eastAsia="Times New Roman" w:hAnsi="Calibri" w:cs="Calibri"/>
                <w:color w:val="FF0000"/>
              </w:rPr>
              <w:t>reate your own</w:t>
            </w:r>
            <w:r w:rsidR="0093257B" w:rsidRPr="006D0A1C">
              <w:rPr>
                <w:rFonts w:ascii="Calibri" w:eastAsia="Times New Roman" w:hAnsi="Calibri" w:cs="Calibri"/>
                <w:color w:val="FF0000"/>
              </w:rPr>
              <w:t xml:space="preserve"> list</w:t>
            </w:r>
            <w:r w:rsidR="0093257B">
              <w:rPr>
                <w:rFonts w:ascii="Calibri" w:eastAsia="Times New Roman" w:hAnsi="Calibri" w:cs="Calibri"/>
                <w:color w:val="FF0000"/>
              </w:rPr>
              <w:t>, see suggestions at right&gt;</w:t>
            </w:r>
          </w:p>
          <w:p w14:paraId="25963E9D" w14:textId="77777777" w:rsidR="00587BDD" w:rsidRDefault="00587BDD" w:rsidP="000F6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08CCF6D" w14:textId="62CE09E0" w:rsidR="000531C5" w:rsidRDefault="00587BDD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423554">
              <w:rPr>
                <w:rFonts w:ascii="Calibri" w:eastAsia="Times New Roman" w:hAnsi="Calibri" w:cs="Calibri"/>
                <w:color w:val="000000"/>
              </w:rPr>
              <w:t xml:space="preserve">Have a comment or a question? </w:t>
            </w:r>
            <w:r w:rsidR="009369C4">
              <w:rPr>
                <w:rFonts w:ascii="Calibri" w:eastAsia="Times New Roman" w:hAnsi="Calibri" w:cs="Calibri"/>
                <w:color w:val="000000"/>
              </w:rPr>
              <w:t>Ask us at</w:t>
            </w:r>
            <w:r w:rsidR="009369C4" w:rsidRPr="0042355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207873" w:rsidRPr="00AE7FD9">
              <w:rPr>
                <w:rFonts w:ascii="Calibri" w:eastAsia="Times New Roman" w:hAnsi="Calibri" w:cs="Calibri"/>
              </w:rPr>
              <w:t xml:space="preserve">Yammer </w:t>
            </w:r>
            <w:r w:rsidR="00207873">
              <w:rPr>
                <w:rFonts w:ascii="Calibri" w:eastAsia="Times New Roman" w:hAnsi="Calibri" w:cs="Calibri"/>
                <w:color w:val="FF0000"/>
              </w:rPr>
              <w:t>&lt;</w:t>
            </w:r>
            <w:r w:rsidR="00207873" w:rsidRPr="000C36E0">
              <w:rPr>
                <w:rFonts w:ascii="Calibri" w:eastAsia="Times New Roman" w:hAnsi="Calibri" w:cs="Calibri"/>
                <w:color w:val="FF0000"/>
              </w:rPr>
              <w:t xml:space="preserve">#MicrosoftSearch </w:t>
            </w:r>
            <w:r w:rsidR="00207873" w:rsidRPr="003820DF">
              <w:rPr>
                <w:rFonts w:ascii="Calibri" w:eastAsia="Times New Roman" w:hAnsi="Calibri" w:cs="Calibri"/>
              </w:rPr>
              <w:t xml:space="preserve">or </w:t>
            </w:r>
            <w:r w:rsidR="00207873" w:rsidRPr="008D5B4D">
              <w:rPr>
                <w:rFonts w:ascii="Calibri" w:eastAsia="Times New Roman" w:hAnsi="Calibri" w:cs="Calibri"/>
              </w:rPr>
              <w:t xml:space="preserve">Teams </w:t>
            </w:r>
            <w:r w:rsidR="00207873" w:rsidRPr="00AE7FD9">
              <w:rPr>
                <w:rFonts w:ascii="Calibri" w:eastAsia="Times New Roman" w:hAnsi="Calibri" w:cs="Calibri"/>
                <w:color w:val="FF0000"/>
              </w:rPr>
              <w:t>&lt;</w:t>
            </w:r>
            <w:r w:rsidR="00207873" w:rsidRPr="000C36E0">
              <w:rPr>
                <w:rFonts w:ascii="Calibri" w:eastAsia="Times New Roman" w:hAnsi="Calibri" w:cs="Calibri"/>
                <w:color w:val="FF0000"/>
              </w:rPr>
              <w:t>@ITAdmin&gt;</w:t>
            </w:r>
          </w:p>
          <w:p w14:paraId="155DCC64" w14:textId="77777777" w:rsidR="00256F26" w:rsidRDefault="00256F26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  <w:p w14:paraId="191B8C37" w14:textId="6B54AF6D" w:rsidR="00952873" w:rsidRPr="00423554" w:rsidRDefault="00952873" w:rsidP="000F6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0" w:type="dxa"/>
            <w:shd w:val="clear" w:color="auto" w:fill="auto"/>
            <w:hideMark/>
          </w:tcPr>
          <w:p w14:paraId="5082EB46" w14:textId="6D65507F" w:rsidR="00E55D66" w:rsidRPr="00E55D66" w:rsidRDefault="00256F26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color w:val="FF0000"/>
                <w:u w:val="single"/>
              </w:rPr>
            </w:pPr>
            <w:r>
              <w:rPr>
                <w:rFonts w:ascii="Calibri" w:eastAsia="Times New Roman" w:hAnsi="Calibri" w:cs="Calibri"/>
                <w:color w:val="FF0000"/>
                <w:u w:val="single"/>
              </w:rPr>
              <w:t>&lt;insert links to buildings in your organization&gt;</w:t>
            </w:r>
          </w:p>
          <w:p w14:paraId="57B53542" w14:textId="77777777" w:rsidR="00E55D66" w:rsidRPr="007F4954" w:rsidRDefault="00E55D66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</w:rPr>
            </w:pPr>
            <w:r w:rsidRPr="007F4954">
              <w:rPr>
                <w:rFonts w:ascii="Calibri" w:eastAsia="Times New Roman" w:hAnsi="Calibri" w:cs="Calibri"/>
              </w:rPr>
              <w:t>Badge and Security office</w:t>
            </w:r>
          </w:p>
          <w:p w14:paraId="41CD7C6B" w14:textId="577C5427" w:rsidR="00587BDD" w:rsidRPr="007F4954" w:rsidRDefault="00587BDD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</w:rPr>
            </w:pPr>
            <w:r w:rsidRPr="007F4954">
              <w:rPr>
                <w:rFonts w:ascii="Calibri" w:eastAsia="Times New Roman" w:hAnsi="Calibri" w:cs="Calibri"/>
              </w:rPr>
              <w:t>Building 25</w:t>
            </w:r>
          </w:p>
          <w:p w14:paraId="032AFEC0" w14:textId="0ECC028E" w:rsidR="00587BDD" w:rsidRPr="007F4954" w:rsidRDefault="004C6D37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oronto</w:t>
            </w:r>
            <w:r w:rsidR="00587BDD" w:rsidRPr="007F4954">
              <w:rPr>
                <w:rFonts w:ascii="Calibri" w:eastAsia="Times New Roman" w:hAnsi="Calibri" w:cs="Calibri"/>
              </w:rPr>
              <w:t xml:space="preserve"> headquarters</w:t>
            </w:r>
          </w:p>
          <w:p w14:paraId="237BB21E" w14:textId="456032DF" w:rsidR="00587BDD" w:rsidRPr="007F4954" w:rsidRDefault="00587BDD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</w:rPr>
            </w:pPr>
            <w:r w:rsidRPr="007F4954">
              <w:rPr>
                <w:rFonts w:ascii="Calibri" w:eastAsia="Times New Roman" w:hAnsi="Calibri" w:cs="Calibri"/>
              </w:rPr>
              <w:t>Production Studio G</w:t>
            </w:r>
          </w:p>
          <w:p w14:paraId="50DECC8E" w14:textId="77777777" w:rsidR="00423554" w:rsidRPr="00423554" w:rsidRDefault="00423554" w:rsidP="000F6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  <w:hideMark/>
          </w:tcPr>
          <w:p w14:paraId="0E5A54BB" w14:textId="2E9324D9" w:rsidR="00423554" w:rsidRPr="00423554" w:rsidRDefault="00587BDD" w:rsidP="000F6D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t xml:space="preserve">Learn more: </w:t>
            </w:r>
            <w:hyperlink r:id="rId29" w:history="1">
              <w:r w:rsidR="000714AB">
                <w:rPr>
                  <w:rStyle w:val="Hyperlink"/>
                </w:rPr>
                <w:t>https://www.microsoft.com/videoplayer/embed/RE2ACDW</w:t>
              </w:r>
            </w:hyperlink>
          </w:p>
        </w:tc>
      </w:tr>
      <w:tr w:rsidR="00F65247" w:rsidRPr="00423554" w14:paraId="6412F2BB" w14:textId="77777777" w:rsidTr="0D3AED27">
        <w:trPr>
          <w:trHeight w:val="290"/>
        </w:trPr>
        <w:tc>
          <w:tcPr>
            <w:tcW w:w="352" w:type="dxa"/>
            <w:shd w:val="clear" w:color="auto" w:fill="auto"/>
          </w:tcPr>
          <w:p w14:paraId="0C028E55" w14:textId="7B458314" w:rsidR="00F65247" w:rsidRPr="00423554" w:rsidRDefault="008A3219" w:rsidP="00F61B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722" w:type="dxa"/>
            <w:shd w:val="clear" w:color="auto" w:fill="auto"/>
          </w:tcPr>
          <w:p w14:paraId="591AF844" w14:textId="17609266" w:rsidR="00F65247" w:rsidRPr="00587BDD" w:rsidRDefault="00F65247" w:rsidP="00F61B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on’t search harder—search smarter</w:t>
            </w:r>
          </w:p>
        </w:tc>
        <w:tc>
          <w:tcPr>
            <w:tcW w:w="2061" w:type="dxa"/>
            <w:shd w:val="clear" w:color="auto" w:fill="auto"/>
          </w:tcPr>
          <w:p w14:paraId="7AB33B0A" w14:textId="77777777" w:rsidR="00F65247" w:rsidRDefault="00F65247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6480" w:type="dxa"/>
            <w:shd w:val="clear" w:color="auto" w:fill="auto"/>
          </w:tcPr>
          <w:p w14:paraId="2A62F5F8" w14:textId="77777777" w:rsidR="001E0782" w:rsidRDefault="00F65247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With Microsoft Search in Bing, you get the best of both worlds—one easy-to-use search for our workplace and the web. </w:t>
            </w:r>
          </w:p>
          <w:p w14:paraId="0630E6BD" w14:textId="77777777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13D2F93C" w14:textId="089F8076" w:rsidR="00F65247" w:rsidRDefault="00F65247" w:rsidP="183864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183864FB">
              <w:rPr>
                <w:rFonts w:ascii="Calibri" w:eastAsia="Times New Roman" w:hAnsi="Calibri" w:cs="Calibri"/>
              </w:rPr>
              <w:t>Whether you’re researching industry competitors,</w:t>
            </w:r>
            <w:r w:rsidR="001E0782" w:rsidRPr="183864FB">
              <w:rPr>
                <w:rFonts w:ascii="Calibri" w:eastAsia="Times New Roman" w:hAnsi="Calibri" w:cs="Calibri"/>
              </w:rPr>
              <w:t xml:space="preserve"> checking for</w:t>
            </w:r>
            <w:r w:rsidRPr="183864FB">
              <w:rPr>
                <w:rFonts w:ascii="Calibri" w:eastAsia="Times New Roman" w:hAnsi="Calibri" w:cs="Calibri"/>
              </w:rPr>
              <w:t xml:space="preserve"> childcare, or looking to troubleshoot a </w:t>
            </w:r>
            <w:r w:rsidR="00CC3812">
              <w:rPr>
                <w:rFonts w:ascii="Calibri" w:eastAsia="Times New Roman" w:hAnsi="Calibri" w:cs="Calibri"/>
              </w:rPr>
              <w:t>technical</w:t>
            </w:r>
            <w:r w:rsidR="00CC3812" w:rsidRPr="183864FB">
              <w:rPr>
                <w:rFonts w:ascii="Calibri" w:eastAsia="Times New Roman" w:hAnsi="Calibri" w:cs="Calibri"/>
              </w:rPr>
              <w:t xml:space="preserve"> </w:t>
            </w:r>
            <w:r w:rsidRPr="183864FB">
              <w:rPr>
                <w:rFonts w:ascii="Calibri" w:eastAsia="Times New Roman" w:hAnsi="Calibri" w:cs="Calibri"/>
              </w:rPr>
              <w:t>issue</w:t>
            </w:r>
            <w:r w:rsidR="001E0782" w:rsidRPr="183864FB">
              <w:rPr>
                <w:rFonts w:ascii="Calibri" w:eastAsia="Times New Roman" w:hAnsi="Calibri" w:cs="Calibri"/>
              </w:rPr>
              <w:t xml:space="preserve">, Microsoft Search in Bing finds </w:t>
            </w:r>
            <w:r w:rsidR="00CC3812">
              <w:rPr>
                <w:rFonts w:ascii="Calibri" w:eastAsia="Times New Roman" w:hAnsi="Calibri" w:cs="Calibri"/>
              </w:rPr>
              <w:t xml:space="preserve">you the best </w:t>
            </w:r>
            <w:r w:rsidR="001E0782" w:rsidRPr="183864FB">
              <w:rPr>
                <w:rFonts w:ascii="Calibri" w:eastAsia="Times New Roman" w:hAnsi="Calibri" w:cs="Calibri"/>
              </w:rPr>
              <w:t xml:space="preserve">results specific to our organization, as well as the web. </w:t>
            </w:r>
          </w:p>
          <w:p w14:paraId="09D5EE01" w14:textId="4E725B2C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14208FD0" w14:textId="579FCF12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Now that’s what we call convenient. </w:t>
            </w:r>
          </w:p>
          <w:p w14:paraId="28D7C72C" w14:textId="7900B075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4FDB55A8" w14:textId="77777777" w:rsidR="001E0782" w:rsidRDefault="001E0782" w:rsidP="001E0782">
            <w:r w:rsidRPr="00D225F8">
              <w:t xml:space="preserve">Have a comment or a question? Ask it at Yammer </w:t>
            </w:r>
            <w:r w:rsidRPr="00D225F8">
              <w:rPr>
                <w:color w:val="FF0000"/>
              </w:rPr>
              <w:t xml:space="preserve">&lt;#MicrosoftSearch </w:t>
            </w:r>
            <w:r w:rsidRPr="00D225F8">
              <w:t xml:space="preserve">or Teams </w:t>
            </w:r>
            <w:r w:rsidRPr="00D225F8">
              <w:rPr>
                <w:color w:val="FF0000"/>
              </w:rPr>
              <w:t>&lt;@ITAdmin&gt;</w:t>
            </w:r>
          </w:p>
          <w:p w14:paraId="2A7E71AA" w14:textId="77777777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43F29A84" w14:textId="77777777" w:rsidR="00F65247" w:rsidRDefault="00F65247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48ECF5E1" w14:textId="4D1E8DA6" w:rsidR="00F65247" w:rsidRDefault="00F65247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950" w:type="dxa"/>
            <w:shd w:val="clear" w:color="auto" w:fill="auto"/>
          </w:tcPr>
          <w:p w14:paraId="45A18D55" w14:textId="77777777" w:rsidR="00F65247" w:rsidRDefault="00F65247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color w:val="FF0000"/>
                <w:u w:val="single"/>
              </w:rPr>
            </w:pPr>
          </w:p>
        </w:tc>
        <w:tc>
          <w:tcPr>
            <w:tcW w:w="3420" w:type="dxa"/>
            <w:shd w:val="clear" w:color="auto" w:fill="auto"/>
          </w:tcPr>
          <w:p w14:paraId="61B7D27D" w14:textId="77777777" w:rsidR="00F65247" w:rsidRDefault="00F65247" w:rsidP="000F6DDA">
            <w:pPr>
              <w:spacing w:after="0" w:line="240" w:lineRule="auto"/>
            </w:pPr>
          </w:p>
        </w:tc>
      </w:tr>
      <w:tr w:rsidR="00F65247" w:rsidRPr="00423554" w14:paraId="05D1303B" w14:textId="77777777" w:rsidTr="0D3AED27">
        <w:trPr>
          <w:trHeight w:val="290"/>
        </w:trPr>
        <w:tc>
          <w:tcPr>
            <w:tcW w:w="352" w:type="dxa"/>
            <w:shd w:val="clear" w:color="auto" w:fill="auto"/>
          </w:tcPr>
          <w:p w14:paraId="56B864B6" w14:textId="28DF623C" w:rsidR="00F65247" w:rsidRPr="00423554" w:rsidRDefault="008A3219" w:rsidP="00F61B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722" w:type="dxa"/>
            <w:shd w:val="clear" w:color="auto" w:fill="auto"/>
          </w:tcPr>
          <w:p w14:paraId="7AFC8A95" w14:textId="1028BE5F" w:rsidR="00F65247" w:rsidRPr="00587BDD" w:rsidRDefault="002D4739" w:rsidP="00F61B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4739">
              <w:rPr>
                <w:rFonts w:ascii="Calibri" w:eastAsia="Times New Roman" w:hAnsi="Calibri" w:cs="Calibri"/>
                <w:b/>
                <w:bCs/>
                <w:color w:val="000000"/>
              </w:rPr>
              <w:t>Search from anywher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,</w:t>
            </w:r>
            <w:r w:rsidRPr="002D473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on any device</w:t>
            </w:r>
          </w:p>
        </w:tc>
        <w:tc>
          <w:tcPr>
            <w:tcW w:w="2061" w:type="dxa"/>
            <w:shd w:val="clear" w:color="auto" w:fill="auto"/>
          </w:tcPr>
          <w:p w14:paraId="455D7415" w14:textId="77777777" w:rsidR="00F65247" w:rsidRDefault="00F65247" w:rsidP="000F6DD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6480" w:type="dxa"/>
            <w:shd w:val="clear" w:color="auto" w:fill="auto"/>
          </w:tcPr>
          <w:p w14:paraId="76E49D43" w14:textId="093D68B3" w:rsidR="00F65247" w:rsidRDefault="009E510A" w:rsidP="0D3AED27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D3AED27">
              <w:rPr>
                <w:rFonts w:ascii="Calibri" w:eastAsia="Times New Roman" w:hAnsi="Calibri" w:cs="Calibri"/>
              </w:rPr>
              <w:t xml:space="preserve">With </w:t>
            </w:r>
            <w:r w:rsidR="001E0782" w:rsidRPr="0D3AED27">
              <w:rPr>
                <w:rFonts w:ascii="Calibri" w:eastAsia="Times New Roman" w:hAnsi="Calibri" w:cs="Calibri"/>
              </w:rPr>
              <w:t xml:space="preserve">Microsoft Search in Bing you </w:t>
            </w:r>
            <w:r w:rsidRPr="0D3AED27">
              <w:rPr>
                <w:rFonts w:ascii="Calibri" w:eastAsia="Times New Roman" w:hAnsi="Calibri" w:cs="Calibri"/>
              </w:rPr>
              <w:t xml:space="preserve">can </w:t>
            </w:r>
            <w:r w:rsidR="0D3AED27" w:rsidRPr="0D3AED27">
              <w:rPr>
                <w:rFonts w:ascii="Calibri" w:eastAsia="Times New Roman" w:hAnsi="Calibri" w:cs="Calibri"/>
              </w:rPr>
              <w:t xml:space="preserve">find </w:t>
            </w:r>
            <w:r w:rsidR="001E0782" w:rsidRPr="0D3AED27">
              <w:rPr>
                <w:rFonts w:ascii="Calibri" w:eastAsia="Times New Roman" w:hAnsi="Calibri" w:cs="Calibri"/>
              </w:rPr>
              <w:t xml:space="preserve">the info you need, wherever you are. </w:t>
            </w:r>
            <w:r w:rsidR="004910EC" w:rsidRPr="0D3AED27">
              <w:rPr>
                <w:rFonts w:ascii="Calibri" w:eastAsia="Times New Roman" w:hAnsi="Calibri" w:cs="Calibri"/>
              </w:rPr>
              <w:t xml:space="preserve"> </w:t>
            </w:r>
          </w:p>
          <w:p w14:paraId="1CC506CD" w14:textId="4DA29A06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71FBB0D1" w14:textId="36E11DA0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 xml:space="preserve">Pull up a past report while lunching with colleagues or find the location and directions to your next meeting. </w:t>
            </w:r>
            <w:r w:rsidR="6F46AA9A">
              <w:rPr>
                <w:rFonts w:ascii="Calibri" w:eastAsia="Times New Roman" w:hAnsi="Calibri" w:cs="Calibri"/>
              </w:rPr>
              <w:t xml:space="preserve">Or easily locate </w:t>
            </w:r>
            <w:r>
              <w:rPr>
                <w:rFonts w:ascii="Calibri" w:eastAsia="Times New Roman" w:hAnsi="Calibri" w:cs="Calibri"/>
              </w:rPr>
              <w:t xml:space="preserve">our health benefits—from the doctor’s office. </w:t>
            </w:r>
          </w:p>
          <w:p w14:paraId="7D2BF4FE" w14:textId="1A62BE72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5930CCCA" w14:textId="26DE188C" w:rsidR="001E0782" w:rsidRDefault="00C63F8A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n a browser on your tablet, phone, or laptop, j</w:t>
            </w:r>
            <w:r w:rsidR="001E0782">
              <w:rPr>
                <w:rFonts w:ascii="Calibri" w:eastAsia="Times New Roman" w:hAnsi="Calibri" w:cs="Calibri"/>
              </w:rPr>
              <w:t xml:space="preserve">ust sign in </w:t>
            </w:r>
            <w:r w:rsidR="00851338">
              <w:rPr>
                <w:rFonts w:ascii="Calibri" w:eastAsia="Times New Roman" w:hAnsi="Calibri" w:cs="Calibri"/>
              </w:rPr>
              <w:t>with</w:t>
            </w:r>
            <w:r w:rsidR="001E0782">
              <w:rPr>
                <w:rFonts w:ascii="Calibri" w:eastAsia="Times New Roman" w:hAnsi="Calibri" w:cs="Calibri"/>
              </w:rPr>
              <w:t xml:space="preserve"> your work account</w:t>
            </w:r>
            <w:r w:rsidR="36F77274">
              <w:rPr>
                <w:rFonts w:ascii="Calibri" w:eastAsia="Times New Roman" w:hAnsi="Calibri" w:cs="Calibri"/>
              </w:rPr>
              <w:t xml:space="preserve">.  </w:t>
            </w:r>
            <w:r w:rsidR="00786971">
              <w:rPr>
                <w:rFonts w:ascii="Calibri" w:eastAsia="Times New Roman" w:hAnsi="Calibri" w:cs="Calibri"/>
              </w:rPr>
              <w:t xml:space="preserve">It’s </w:t>
            </w:r>
            <w:r w:rsidR="00330F80">
              <w:rPr>
                <w:rFonts w:ascii="Calibri" w:eastAsia="Times New Roman" w:hAnsi="Calibri" w:cs="Calibri"/>
              </w:rPr>
              <w:t xml:space="preserve">a </w:t>
            </w:r>
            <w:r w:rsidR="00786971">
              <w:rPr>
                <w:rFonts w:ascii="Calibri" w:eastAsia="Times New Roman" w:hAnsi="Calibri" w:cs="Calibri"/>
              </w:rPr>
              <w:t xml:space="preserve">simple, fast, and </w:t>
            </w:r>
            <w:r w:rsidR="007B09D2">
              <w:rPr>
                <w:rFonts w:ascii="Calibri" w:eastAsia="Times New Roman" w:hAnsi="Calibri" w:cs="Calibri"/>
              </w:rPr>
              <w:t>intelligent</w:t>
            </w:r>
            <w:r w:rsidR="00ED600C">
              <w:rPr>
                <w:rFonts w:ascii="Calibri" w:eastAsia="Times New Roman" w:hAnsi="Calibri" w:cs="Calibri"/>
              </w:rPr>
              <w:t xml:space="preserve"> way to </w:t>
            </w:r>
            <w:r w:rsidR="006B7A04">
              <w:rPr>
                <w:rFonts w:ascii="Calibri" w:eastAsia="Times New Roman" w:hAnsi="Calibri" w:cs="Calibri"/>
              </w:rPr>
              <w:t>search</w:t>
            </w:r>
            <w:r w:rsidR="007A0007">
              <w:rPr>
                <w:rFonts w:ascii="Calibri" w:eastAsia="Times New Roman" w:hAnsi="Calibri" w:cs="Calibri"/>
              </w:rPr>
              <w:t>.</w:t>
            </w:r>
          </w:p>
          <w:p w14:paraId="023DA260" w14:textId="118B0170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1CC2E0E3" w14:textId="7F4223E2" w:rsidR="001E0782" w:rsidRPr="001E0782" w:rsidRDefault="001E0782" w:rsidP="001E0782">
            <w:r w:rsidRPr="00D225F8">
              <w:t xml:space="preserve">Have a comment or a question? Ask it at Yammer </w:t>
            </w:r>
            <w:r w:rsidRPr="00D225F8">
              <w:rPr>
                <w:color w:val="FF0000"/>
              </w:rPr>
              <w:t xml:space="preserve">&lt;#MicrosoftSearch </w:t>
            </w:r>
            <w:r w:rsidRPr="00D225F8">
              <w:t xml:space="preserve">or Teams </w:t>
            </w:r>
            <w:r w:rsidRPr="00D225F8">
              <w:rPr>
                <w:color w:val="FF0000"/>
              </w:rPr>
              <w:t>&lt;@ITAdmin&gt;</w:t>
            </w:r>
          </w:p>
          <w:p w14:paraId="2D3B3082" w14:textId="5EEE4BF3" w:rsidR="001E0782" w:rsidRDefault="001E0782" w:rsidP="00587BD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4950" w:type="dxa"/>
            <w:shd w:val="clear" w:color="auto" w:fill="auto"/>
          </w:tcPr>
          <w:p w14:paraId="52C0ADC3" w14:textId="77777777" w:rsidR="00F65247" w:rsidRDefault="00F65247" w:rsidP="00B475F4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color w:val="FF0000"/>
                <w:u w:val="single"/>
              </w:rPr>
            </w:pPr>
          </w:p>
        </w:tc>
        <w:tc>
          <w:tcPr>
            <w:tcW w:w="3420" w:type="dxa"/>
            <w:shd w:val="clear" w:color="auto" w:fill="auto"/>
          </w:tcPr>
          <w:p w14:paraId="44D6F711" w14:textId="77777777" w:rsidR="00F65247" w:rsidRDefault="00F65247" w:rsidP="000F6DDA">
            <w:pPr>
              <w:spacing w:after="0" w:line="240" w:lineRule="auto"/>
            </w:pPr>
          </w:p>
        </w:tc>
      </w:tr>
    </w:tbl>
    <w:p w14:paraId="1C68FDD0" w14:textId="77777777" w:rsidR="00E9144B" w:rsidRDefault="00E9144B"/>
    <w:sectPr w:rsidR="00E9144B" w:rsidSect="00035AE6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07BD3" w14:textId="77777777" w:rsidR="00FF5E6C" w:rsidRDefault="00FF5E6C" w:rsidP="00985D03">
      <w:pPr>
        <w:spacing w:after="0" w:line="240" w:lineRule="auto"/>
      </w:pPr>
      <w:r>
        <w:separator/>
      </w:r>
    </w:p>
  </w:endnote>
  <w:endnote w:type="continuationSeparator" w:id="0">
    <w:p w14:paraId="307236D2" w14:textId="77777777" w:rsidR="00FF5E6C" w:rsidRDefault="00FF5E6C" w:rsidP="00985D03">
      <w:pPr>
        <w:spacing w:after="0" w:line="240" w:lineRule="auto"/>
      </w:pPr>
      <w:r>
        <w:continuationSeparator/>
      </w:r>
    </w:p>
  </w:endnote>
  <w:endnote w:type="continuationNotice" w:id="1">
    <w:p w14:paraId="32582561" w14:textId="77777777" w:rsidR="00FF5E6C" w:rsidRDefault="00FF5E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DCB4D" w14:textId="77777777" w:rsidR="00FF5E6C" w:rsidRDefault="00FF5E6C" w:rsidP="00985D03">
      <w:pPr>
        <w:spacing w:after="0" w:line="240" w:lineRule="auto"/>
      </w:pPr>
      <w:r>
        <w:separator/>
      </w:r>
    </w:p>
  </w:footnote>
  <w:footnote w:type="continuationSeparator" w:id="0">
    <w:p w14:paraId="76526AD5" w14:textId="77777777" w:rsidR="00FF5E6C" w:rsidRDefault="00FF5E6C" w:rsidP="00985D03">
      <w:pPr>
        <w:spacing w:after="0" w:line="240" w:lineRule="auto"/>
      </w:pPr>
      <w:r>
        <w:continuationSeparator/>
      </w:r>
    </w:p>
  </w:footnote>
  <w:footnote w:type="continuationNotice" w:id="1">
    <w:p w14:paraId="797068E8" w14:textId="77777777" w:rsidR="00FF5E6C" w:rsidRDefault="00FF5E6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F010D"/>
    <w:multiLevelType w:val="multilevel"/>
    <w:tmpl w:val="1DEC5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9A5873"/>
    <w:multiLevelType w:val="multilevel"/>
    <w:tmpl w:val="0E448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593A20"/>
    <w:multiLevelType w:val="hybridMultilevel"/>
    <w:tmpl w:val="3D1A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B3721"/>
    <w:multiLevelType w:val="multilevel"/>
    <w:tmpl w:val="655E3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MjI1MjMzN7G0MDVT0lEKTi0uzszPAykwqwUAVSQRzSwAAAA="/>
  </w:docVars>
  <w:rsids>
    <w:rsidRoot w:val="00423554"/>
    <w:rsid w:val="00013DEB"/>
    <w:rsid w:val="00035AE6"/>
    <w:rsid w:val="0005291F"/>
    <w:rsid w:val="000531C5"/>
    <w:rsid w:val="000714AB"/>
    <w:rsid w:val="00084D16"/>
    <w:rsid w:val="000A1EEC"/>
    <w:rsid w:val="000B0784"/>
    <w:rsid w:val="000C0C0D"/>
    <w:rsid w:val="000C36E0"/>
    <w:rsid w:val="000D7BB9"/>
    <w:rsid w:val="000F6DDA"/>
    <w:rsid w:val="0012069B"/>
    <w:rsid w:val="00122002"/>
    <w:rsid w:val="00155B55"/>
    <w:rsid w:val="001870C3"/>
    <w:rsid w:val="00195495"/>
    <w:rsid w:val="001B47FE"/>
    <w:rsid w:val="001C2608"/>
    <w:rsid w:val="001D7366"/>
    <w:rsid w:val="001E0782"/>
    <w:rsid w:val="001E15CE"/>
    <w:rsid w:val="00207873"/>
    <w:rsid w:val="00220145"/>
    <w:rsid w:val="0022799C"/>
    <w:rsid w:val="00233DC2"/>
    <w:rsid w:val="00236ABB"/>
    <w:rsid w:val="00242AE4"/>
    <w:rsid w:val="00245E7C"/>
    <w:rsid w:val="00252BFC"/>
    <w:rsid w:val="00254BAC"/>
    <w:rsid w:val="00256F26"/>
    <w:rsid w:val="00261CE3"/>
    <w:rsid w:val="002803C3"/>
    <w:rsid w:val="0028789D"/>
    <w:rsid w:val="002929EA"/>
    <w:rsid w:val="00296283"/>
    <w:rsid w:val="002B3E75"/>
    <w:rsid w:val="002D4739"/>
    <w:rsid w:val="002D7EDA"/>
    <w:rsid w:val="002E0440"/>
    <w:rsid w:val="002E6DDF"/>
    <w:rsid w:val="002F0BB0"/>
    <w:rsid w:val="00307477"/>
    <w:rsid w:val="003105D5"/>
    <w:rsid w:val="00330F80"/>
    <w:rsid w:val="003414A2"/>
    <w:rsid w:val="0035016F"/>
    <w:rsid w:val="00352955"/>
    <w:rsid w:val="00362F31"/>
    <w:rsid w:val="00373ADD"/>
    <w:rsid w:val="003820DF"/>
    <w:rsid w:val="003B0114"/>
    <w:rsid w:val="003B2EA3"/>
    <w:rsid w:val="003B53C9"/>
    <w:rsid w:val="003B5B15"/>
    <w:rsid w:val="003C119D"/>
    <w:rsid w:val="003D0407"/>
    <w:rsid w:val="004223BF"/>
    <w:rsid w:val="00423554"/>
    <w:rsid w:val="0043740A"/>
    <w:rsid w:val="00446866"/>
    <w:rsid w:val="0047333B"/>
    <w:rsid w:val="00473B04"/>
    <w:rsid w:val="00473FA7"/>
    <w:rsid w:val="00490A63"/>
    <w:rsid w:val="004910EC"/>
    <w:rsid w:val="004C6D37"/>
    <w:rsid w:val="004C7F12"/>
    <w:rsid w:val="004D6CC6"/>
    <w:rsid w:val="004D73A2"/>
    <w:rsid w:val="004E036F"/>
    <w:rsid w:val="004E740B"/>
    <w:rsid w:val="00514196"/>
    <w:rsid w:val="0053041A"/>
    <w:rsid w:val="00582BF5"/>
    <w:rsid w:val="00587BDD"/>
    <w:rsid w:val="005A35A9"/>
    <w:rsid w:val="005A5122"/>
    <w:rsid w:val="005B3CBE"/>
    <w:rsid w:val="005D78F6"/>
    <w:rsid w:val="005E5EF1"/>
    <w:rsid w:val="00607656"/>
    <w:rsid w:val="006210B3"/>
    <w:rsid w:val="006445BB"/>
    <w:rsid w:val="006468EC"/>
    <w:rsid w:val="00655007"/>
    <w:rsid w:val="0065792C"/>
    <w:rsid w:val="00684066"/>
    <w:rsid w:val="006B7A04"/>
    <w:rsid w:val="006D0A1C"/>
    <w:rsid w:val="006D727B"/>
    <w:rsid w:val="006E19F8"/>
    <w:rsid w:val="006F5C42"/>
    <w:rsid w:val="007066B8"/>
    <w:rsid w:val="00716B30"/>
    <w:rsid w:val="007805C3"/>
    <w:rsid w:val="0078339F"/>
    <w:rsid w:val="00786971"/>
    <w:rsid w:val="007A0007"/>
    <w:rsid w:val="007A00E8"/>
    <w:rsid w:val="007B09D2"/>
    <w:rsid w:val="007B0CE0"/>
    <w:rsid w:val="007D3A07"/>
    <w:rsid w:val="007E2337"/>
    <w:rsid w:val="007E3849"/>
    <w:rsid w:val="007F4954"/>
    <w:rsid w:val="00806BE5"/>
    <w:rsid w:val="008136EA"/>
    <w:rsid w:val="008221E7"/>
    <w:rsid w:val="00833B1E"/>
    <w:rsid w:val="00835940"/>
    <w:rsid w:val="00845B98"/>
    <w:rsid w:val="00847290"/>
    <w:rsid w:val="00851338"/>
    <w:rsid w:val="00881C39"/>
    <w:rsid w:val="00891C40"/>
    <w:rsid w:val="008A3219"/>
    <w:rsid w:val="008B64FA"/>
    <w:rsid w:val="008D5B4D"/>
    <w:rsid w:val="008E30F8"/>
    <w:rsid w:val="008E62EA"/>
    <w:rsid w:val="00905737"/>
    <w:rsid w:val="00905D7B"/>
    <w:rsid w:val="009170CD"/>
    <w:rsid w:val="00921E9A"/>
    <w:rsid w:val="009245D3"/>
    <w:rsid w:val="00930AB6"/>
    <w:rsid w:val="0093257B"/>
    <w:rsid w:val="009369C4"/>
    <w:rsid w:val="00952873"/>
    <w:rsid w:val="00955B7D"/>
    <w:rsid w:val="00965129"/>
    <w:rsid w:val="009712A9"/>
    <w:rsid w:val="00985892"/>
    <w:rsid w:val="00985D03"/>
    <w:rsid w:val="009A116F"/>
    <w:rsid w:val="009A7D7B"/>
    <w:rsid w:val="009C441A"/>
    <w:rsid w:val="009E2B06"/>
    <w:rsid w:val="009E510A"/>
    <w:rsid w:val="009E7711"/>
    <w:rsid w:val="009F4325"/>
    <w:rsid w:val="00A26740"/>
    <w:rsid w:val="00A50F9E"/>
    <w:rsid w:val="00A77066"/>
    <w:rsid w:val="00A93946"/>
    <w:rsid w:val="00AA6AB3"/>
    <w:rsid w:val="00AA6DAF"/>
    <w:rsid w:val="00AB19CA"/>
    <w:rsid w:val="00AB55FB"/>
    <w:rsid w:val="00AC0319"/>
    <w:rsid w:val="00AC7393"/>
    <w:rsid w:val="00AD6725"/>
    <w:rsid w:val="00AD77B4"/>
    <w:rsid w:val="00AE6344"/>
    <w:rsid w:val="00AE6FF7"/>
    <w:rsid w:val="00AE7FD9"/>
    <w:rsid w:val="00B12FB2"/>
    <w:rsid w:val="00B13668"/>
    <w:rsid w:val="00B16D0B"/>
    <w:rsid w:val="00B231C8"/>
    <w:rsid w:val="00B26441"/>
    <w:rsid w:val="00B475F4"/>
    <w:rsid w:val="00B51B85"/>
    <w:rsid w:val="00BA44D1"/>
    <w:rsid w:val="00BC0B6B"/>
    <w:rsid w:val="00BD3E3B"/>
    <w:rsid w:val="00C40B8E"/>
    <w:rsid w:val="00C63F8A"/>
    <w:rsid w:val="00C70D16"/>
    <w:rsid w:val="00C74325"/>
    <w:rsid w:val="00C76AFC"/>
    <w:rsid w:val="00C8233F"/>
    <w:rsid w:val="00C84F26"/>
    <w:rsid w:val="00C94AF0"/>
    <w:rsid w:val="00C96629"/>
    <w:rsid w:val="00CB2010"/>
    <w:rsid w:val="00CC3812"/>
    <w:rsid w:val="00CD2C2C"/>
    <w:rsid w:val="00CD45CB"/>
    <w:rsid w:val="00CF44E0"/>
    <w:rsid w:val="00CF79EB"/>
    <w:rsid w:val="00D14A2D"/>
    <w:rsid w:val="00D27EEB"/>
    <w:rsid w:val="00D53E3E"/>
    <w:rsid w:val="00D55DCE"/>
    <w:rsid w:val="00D71D07"/>
    <w:rsid w:val="00DA05AB"/>
    <w:rsid w:val="00DB33F7"/>
    <w:rsid w:val="00DB379B"/>
    <w:rsid w:val="00DB5308"/>
    <w:rsid w:val="00DF6273"/>
    <w:rsid w:val="00E275F5"/>
    <w:rsid w:val="00E3317F"/>
    <w:rsid w:val="00E3458F"/>
    <w:rsid w:val="00E55D66"/>
    <w:rsid w:val="00E6627B"/>
    <w:rsid w:val="00E80AAA"/>
    <w:rsid w:val="00E80C83"/>
    <w:rsid w:val="00E82E81"/>
    <w:rsid w:val="00E9144B"/>
    <w:rsid w:val="00EB7789"/>
    <w:rsid w:val="00ED20F8"/>
    <w:rsid w:val="00ED29E3"/>
    <w:rsid w:val="00ED600C"/>
    <w:rsid w:val="00ED611D"/>
    <w:rsid w:val="00EE4A01"/>
    <w:rsid w:val="00EF4125"/>
    <w:rsid w:val="00F16803"/>
    <w:rsid w:val="00F16D30"/>
    <w:rsid w:val="00F220F1"/>
    <w:rsid w:val="00F41C4C"/>
    <w:rsid w:val="00F4523C"/>
    <w:rsid w:val="00F516D1"/>
    <w:rsid w:val="00F578B8"/>
    <w:rsid w:val="00F57FE5"/>
    <w:rsid w:val="00F61B1D"/>
    <w:rsid w:val="00F6366D"/>
    <w:rsid w:val="00F65247"/>
    <w:rsid w:val="00F709FF"/>
    <w:rsid w:val="00F85CBD"/>
    <w:rsid w:val="00FA7B41"/>
    <w:rsid w:val="00FB5227"/>
    <w:rsid w:val="00FF2EF3"/>
    <w:rsid w:val="00FF5E6C"/>
    <w:rsid w:val="06E8E53F"/>
    <w:rsid w:val="0B337601"/>
    <w:rsid w:val="0CAC4913"/>
    <w:rsid w:val="0D3AED27"/>
    <w:rsid w:val="1782EB63"/>
    <w:rsid w:val="183864FB"/>
    <w:rsid w:val="20BD4D44"/>
    <w:rsid w:val="218F6972"/>
    <w:rsid w:val="2371ED9C"/>
    <w:rsid w:val="2AB7A447"/>
    <w:rsid w:val="2E4CF399"/>
    <w:rsid w:val="2FE214D1"/>
    <w:rsid w:val="31A89F01"/>
    <w:rsid w:val="327FBD90"/>
    <w:rsid w:val="32F69F97"/>
    <w:rsid w:val="36F77274"/>
    <w:rsid w:val="3D8E0588"/>
    <w:rsid w:val="3FE46538"/>
    <w:rsid w:val="41F41B01"/>
    <w:rsid w:val="462554AF"/>
    <w:rsid w:val="4EAF6559"/>
    <w:rsid w:val="546C21CE"/>
    <w:rsid w:val="549E79A2"/>
    <w:rsid w:val="54BC2ED4"/>
    <w:rsid w:val="54EDCE7D"/>
    <w:rsid w:val="5CB3A4F7"/>
    <w:rsid w:val="64FA1149"/>
    <w:rsid w:val="660B8A23"/>
    <w:rsid w:val="6E05730D"/>
    <w:rsid w:val="6F46AA9A"/>
    <w:rsid w:val="74A1ED0A"/>
    <w:rsid w:val="7BFC6E15"/>
    <w:rsid w:val="7F59A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308F1"/>
  <w15:chartTrackingRefBased/>
  <w15:docId w15:val="{21124D56-F57D-42D9-A6EB-3E4A4C49D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E07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55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AE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7D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7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71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3458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DDF"/>
    <w:pPr>
      <w:ind w:left="720"/>
      <w:contextualSpacing/>
    </w:pPr>
  </w:style>
  <w:style w:type="paragraph" w:styleId="Revision">
    <w:name w:val="Revision"/>
    <w:hidden/>
    <w:uiPriority w:val="99"/>
    <w:semiHidden/>
    <w:rsid w:val="00FA7B4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CF7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F79EB"/>
  </w:style>
  <w:style w:type="paragraph" w:styleId="Footer">
    <w:name w:val="footer"/>
    <w:basedOn w:val="Normal"/>
    <w:link w:val="FooterChar"/>
    <w:uiPriority w:val="99"/>
    <w:semiHidden/>
    <w:unhideWhenUsed/>
    <w:rsid w:val="00CF7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F7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1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ing.com/business/%20search?q=my+documents" TargetMode="External"/><Relationship Id="rId18" Type="http://schemas.openxmlformats.org/officeDocument/2006/relationships/hyperlink" Target="https://www.bing.com/business/%20search?q=me" TargetMode="External"/><Relationship Id="rId26" Type="http://schemas.openxmlformats.org/officeDocument/2006/relationships/hyperlink" Target="http://www.bing.com/business/%20search?q=Time+Of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bing.com/business/search?q=IT+Administration+Tea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bing.com/business/search?q=my+org" TargetMode="External"/><Relationship Id="rId17" Type="http://schemas.openxmlformats.org/officeDocument/2006/relationships/hyperlink" Target="https://www.bing.com/business" TargetMode="External"/><Relationship Id="rId25" Type="http://schemas.openxmlformats.org/officeDocument/2006/relationships/hyperlink" Target="http://www.bing.com/business/%20search?q=book+trave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wb4jXOBpsW4" TargetMode="External"/><Relationship Id="rId20" Type="http://schemas.openxmlformats.org/officeDocument/2006/relationships/hyperlink" Target="https://www.bing.com/business/search?q=Design+Team" TargetMode="External"/><Relationship Id="rId29" Type="http://schemas.openxmlformats.org/officeDocument/2006/relationships/hyperlink" Target="https://www.microsoft.com/videoplayer/embed/RE2ACDW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bing.com/business/%20search?q=me" TargetMode="External"/><Relationship Id="rId24" Type="http://schemas.openxmlformats.org/officeDocument/2006/relationships/hyperlink" Target="http://www.bing.com/business/%20search?q=human+resources+benefits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bing.com/business/%20search?q=healthcare+benefits" TargetMode="External"/><Relationship Id="rId23" Type="http://schemas.openxmlformats.org/officeDocument/2006/relationships/hyperlink" Target="https://www.bing.com/business/search?q=company+holidays" TargetMode="External"/><Relationship Id="rId28" Type="http://schemas.openxmlformats.org/officeDocument/2006/relationships/hyperlink" Target="https://www.bing.com/business" TargetMode="External"/><Relationship Id="rId10" Type="http://schemas.openxmlformats.org/officeDocument/2006/relationships/hyperlink" Target="http://www.bing.com" TargetMode="External"/><Relationship Id="rId19" Type="http://schemas.openxmlformats.org/officeDocument/2006/relationships/hyperlink" Target="https://www.bing.com/business/%20search?q=my+team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ing.com/business/%20search?q=file+travel+expenses" TargetMode="External"/><Relationship Id="rId22" Type="http://schemas.openxmlformats.org/officeDocument/2006/relationships/hyperlink" Target="https://www.microsoft.com/videoplayer/embed/RE2AuTv" TargetMode="External"/><Relationship Id="rId27" Type="http://schemas.openxmlformats.org/officeDocument/2006/relationships/hyperlink" Target="https://www.microsoft.com/videoplayer/embed/RE2AsoN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Props1.xml><?xml version="1.0" encoding="utf-8"?>
<ds:datastoreItem xmlns:ds="http://schemas.openxmlformats.org/officeDocument/2006/customXml" ds:itemID="{5924E0C2-A4A1-4E55-9893-C811C70A389C}"/>
</file>

<file path=customXml/itemProps2.xml><?xml version="1.0" encoding="utf-8"?>
<ds:datastoreItem xmlns:ds="http://schemas.openxmlformats.org/officeDocument/2006/customXml" ds:itemID="{4CE9A518-6BC4-44E6-B268-7534BC59D9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41B770-7A1B-4AF0-BFC8-6B222509755E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69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2</CharactersWithSpaces>
  <SharedDoc>false</SharedDoc>
  <HLinks>
    <vt:vector size="120" baseType="variant">
      <vt:variant>
        <vt:i4>3735599</vt:i4>
      </vt:variant>
      <vt:variant>
        <vt:i4>57</vt:i4>
      </vt:variant>
      <vt:variant>
        <vt:i4>0</vt:i4>
      </vt:variant>
      <vt:variant>
        <vt:i4>5</vt:i4>
      </vt:variant>
      <vt:variant>
        <vt:lpwstr>https://nam06.safelinks.protection.outlook.com/?url=https%3A%2F%2Fwww.microsoft.com%2Fen-us%2Fvideoplayer%2Fembed%2FRE2ACDW&amp;data=02%7C01%7Cv-mattd%40microsoft.com%7Cd994a2cc257f45314d5f08d6b3ab4625%7C72f988bf86f141af91ab2d7cd011db47%7C1%7C0%7C636893945573387920&amp;sdata=04tY%2FgEaoXk5kk6YvKVVUG7ye2%2BANvAxpEf35fsUvF8%3D&amp;reserved=0</vt:lpwstr>
      </vt:variant>
      <vt:variant>
        <vt:lpwstr/>
      </vt:variant>
      <vt:variant>
        <vt:i4>4456539</vt:i4>
      </vt:variant>
      <vt:variant>
        <vt:i4>54</vt:i4>
      </vt:variant>
      <vt:variant>
        <vt:i4>0</vt:i4>
      </vt:variant>
      <vt:variant>
        <vt:i4>5</vt:i4>
      </vt:variant>
      <vt:variant>
        <vt:lpwstr>https://www.bing.com/business</vt:lpwstr>
      </vt:variant>
      <vt:variant>
        <vt:lpwstr/>
      </vt:variant>
      <vt:variant>
        <vt:i4>3276838</vt:i4>
      </vt:variant>
      <vt:variant>
        <vt:i4>51</vt:i4>
      </vt:variant>
      <vt:variant>
        <vt:i4>0</vt:i4>
      </vt:variant>
      <vt:variant>
        <vt:i4>5</vt:i4>
      </vt:variant>
      <vt:variant>
        <vt:lpwstr>https://nam06.safelinks.protection.outlook.com/?url=https%3A%2F%2Fwww.microsoft.com%2Fen-us%2Fvideoplayer%2Fembed%2FRE2AsoN&amp;data=02%7C01%7Cv-mattd%40microsoft.com%7Cd994a2cc257f45314d5f08d6b3ab4625%7C72f988bf86f141af91ab2d7cd011db47%7C1%7C0%7C636893945573377921&amp;sdata=wnu3bUu9RLQd8BNo%2FgY8f51mdb8ONsjWoa4ys3qAiqU%3D&amp;reserved=0</vt:lpwstr>
      </vt:variant>
      <vt:variant>
        <vt:lpwstr/>
      </vt:variant>
      <vt:variant>
        <vt:i4>3735651</vt:i4>
      </vt:variant>
      <vt:variant>
        <vt:i4>48</vt:i4>
      </vt:variant>
      <vt:variant>
        <vt:i4>0</vt:i4>
      </vt:variant>
      <vt:variant>
        <vt:i4>5</vt:i4>
      </vt:variant>
      <vt:variant>
        <vt:lpwstr>http://www.bing.com/business/ search?q=Time+Off</vt:lpwstr>
      </vt:variant>
      <vt:variant>
        <vt:lpwstr/>
      </vt:variant>
      <vt:variant>
        <vt:i4>2293876</vt:i4>
      </vt:variant>
      <vt:variant>
        <vt:i4>45</vt:i4>
      </vt:variant>
      <vt:variant>
        <vt:i4>0</vt:i4>
      </vt:variant>
      <vt:variant>
        <vt:i4>5</vt:i4>
      </vt:variant>
      <vt:variant>
        <vt:lpwstr>http://www.bing.com/business/ search?q=book+travel</vt:lpwstr>
      </vt:variant>
      <vt:variant>
        <vt:lpwstr/>
      </vt:variant>
      <vt:variant>
        <vt:i4>8126560</vt:i4>
      </vt:variant>
      <vt:variant>
        <vt:i4>42</vt:i4>
      </vt:variant>
      <vt:variant>
        <vt:i4>0</vt:i4>
      </vt:variant>
      <vt:variant>
        <vt:i4>5</vt:i4>
      </vt:variant>
      <vt:variant>
        <vt:lpwstr>http://www.bing.com/business/ search?q=human+resources+benefits</vt:lpwstr>
      </vt:variant>
      <vt:variant>
        <vt:lpwstr/>
      </vt:variant>
      <vt:variant>
        <vt:i4>6946918</vt:i4>
      </vt:variant>
      <vt:variant>
        <vt:i4>39</vt:i4>
      </vt:variant>
      <vt:variant>
        <vt:i4>0</vt:i4>
      </vt:variant>
      <vt:variant>
        <vt:i4>5</vt:i4>
      </vt:variant>
      <vt:variant>
        <vt:lpwstr>https://www.bing.com/business/search?q=company+holidays</vt:lpwstr>
      </vt:variant>
      <vt:variant>
        <vt:lpwstr/>
      </vt:variant>
      <vt:variant>
        <vt:i4>2687032</vt:i4>
      </vt:variant>
      <vt:variant>
        <vt:i4>36</vt:i4>
      </vt:variant>
      <vt:variant>
        <vt:i4>0</vt:i4>
      </vt:variant>
      <vt:variant>
        <vt:i4>5</vt:i4>
      </vt:variant>
      <vt:variant>
        <vt:lpwstr>https://nam06.safelinks.protection.outlook.com/?url=https%3A%2F%2Fwww.microsoft.com%2Fen-us%2Fvideoplayer%2Fembed%2FRE2AuTv&amp;data=02%7C01%7Cv-mattd%40microsoft.com%7Cd994a2cc257f45314d5f08d6b3ab4625%7C72f988bf86f141af91ab2d7cd011db47%7C1%7C0%7C636893945573367909&amp;sdata=sRRY8y%2FA6Jnud8ay7IrlVXOiS0vFlMoTchOh5iz1jwA%3D&amp;reserved=0</vt:lpwstr>
      </vt:variant>
      <vt:variant>
        <vt:lpwstr/>
      </vt:variant>
      <vt:variant>
        <vt:i4>4456473</vt:i4>
      </vt:variant>
      <vt:variant>
        <vt:i4>33</vt:i4>
      </vt:variant>
      <vt:variant>
        <vt:i4>0</vt:i4>
      </vt:variant>
      <vt:variant>
        <vt:i4>5</vt:i4>
      </vt:variant>
      <vt:variant>
        <vt:lpwstr>https://www.bing.com/business/search?q=IT+Administration+Team</vt:lpwstr>
      </vt:variant>
      <vt:variant>
        <vt:lpwstr/>
      </vt:variant>
      <vt:variant>
        <vt:i4>3538988</vt:i4>
      </vt:variant>
      <vt:variant>
        <vt:i4>30</vt:i4>
      </vt:variant>
      <vt:variant>
        <vt:i4>0</vt:i4>
      </vt:variant>
      <vt:variant>
        <vt:i4>5</vt:i4>
      </vt:variant>
      <vt:variant>
        <vt:lpwstr>https://www.bing.com/business/search?q=Design+Team</vt:lpwstr>
      </vt:variant>
      <vt:variant>
        <vt:lpwstr/>
      </vt:variant>
      <vt:variant>
        <vt:i4>7602213</vt:i4>
      </vt:variant>
      <vt:variant>
        <vt:i4>27</vt:i4>
      </vt:variant>
      <vt:variant>
        <vt:i4>0</vt:i4>
      </vt:variant>
      <vt:variant>
        <vt:i4>5</vt:i4>
      </vt:variant>
      <vt:variant>
        <vt:lpwstr>https://www.bing.com/business/ search?q=my+team</vt:lpwstr>
      </vt:variant>
      <vt:variant>
        <vt:lpwstr/>
      </vt:variant>
      <vt:variant>
        <vt:i4>8192107</vt:i4>
      </vt:variant>
      <vt:variant>
        <vt:i4>24</vt:i4>
      </vt:variant>
      <vt:variant>
        <vt:i4>0</vt:i4>
      </vt:variant>
      <vt:variant>
        <vt:i4>5</vt:i4>
      </vt:variant>
      <vt:variant>
        <vt:lpwstr>https://www.bing.com/business/ search?q=me</vt:lpwstr>
      </vt:variant>
      <vt:variant>
        <vt:lpwstr/>
      </vt:variant>
      <vt:variant>
        <vt:i4>4456539</vt:i4>
      </vt:variant>
      <vt:variant>
        <vt:i4>21</vt:i4>
      </vt:variant>
      <vt:variant>
        <vt:i4>0</vt:i4>
      </vt:variant>
      <vt:variant>
        <vt:i4>5</vt:i4>
      </vt:variant>
      <vt:variant>
        <vt:lpwstr>https://www.bing.com/business</vt:lpwstr>
      </vt:variant>
      <vt:variant>
        <vt:lpwstr/>
      </vt:variant>
      <vt:variant>
        <vt:i4>6225940</vt:i4>
      </vt:variant>
      <vt:variant>
        <vt:i4>18</vt:i4>
      </vt:variant>
      <vt:variant>
        <vt:i4>0</vt:i4>
      </vt:variant>
      <vt:variant>
        <vt:i4>5</vt:i4>
      </vt:variant>
      <vt:variant>
        <vt:lpwstr>https://youtu.be/wb4jXOBpsW4</vt:lpwstr>
      </vt:variant>
      <vt:variant>
        <vt:lpwstr/>
      </vt:variant>
      <vt:variant>
        <vt:i4>6488104</vt:i4>
      </vt:variant>
      <vt:variant>
        <vt:i4>15</vt:i4>
      </vt:variant>
      <vt:variant>
        <vt:i4>0</vt:i4>
      </vt:variant>
      <vt:variant>
        <vt:i4>5</vt:i4>
      </vt:variant>
      <vt:variant>
        <vt:lpwstr>https://www.bing.com/business/ search?q=healthcare+benefits</vt:lpwstr>
      </vt:variant>
      <vt:variant>
        <vt:lpwstr/>
      </vt:variant>
      <vt:variant>
        <vt:i4>5374033</vt:i4>
      </vt:variant>
      <vt:variant>
        <vt:i4>12</vt:i4>
      </vt:variant>
      <vt:variant>
        <vt:i4>0</vt:i4>
      </vt:variant>
      <vt:variant>
        <vt:i4>5</vt:i4>
      </vt:variant>
      <vt:variant>
        <vt:lpwstr>https://www.bing.com/business/ search?q=file+travel+expenses</vt:lpwstr>
      </vt:variant>
      <vt:variant>
        <vt:lpwstr/>
      </vt:variant>
      <vt:variant>
        <vt:i4>1441867</vt:i4>
      </vt:variant>
      <vt:variant>
        <vt:i4>9</vt:i4>
      </vt:variant>
      <vt:variant>
        <vt:i4>0</vt:i4>
      </vt:variant>
      <vt:variant>
        <vt:i4>5</vt:i4>
      </vt:variant>
      <vt:variant>
        <vt:lpwstr>https://www.bing.com/business/ search?q=my+documents</vt:lpwstr>
      </vt:variant>
      <vt:variant>
        <vt:lpwstr/>
      </vt:variant>
      <vt:variant>
        <vt:i4>5308493</vt:i4>
      </vt:variant>
      <vt:variant>
        <vt:i4>6</vt:i4>
      </vt:variant>
      <vt:variant>
        <vt:i4>0</vt:i4>
      </vt:variant>
      <vt:variant>
        <vt:i4>5</vt:i4>
      </vt:variant>
      <vt:variant>
        <vt:lpwstr>https://www.bing.com/business/search?q=my+org</vt:lpwstr>
      </vt:variant>
      <vt:variant>
        <vt:lpwstr/>
      </vt:variant>
      <vt:variant>
        <vt:i4>0</vt:i4>
      </vt:variant>
      <vt:variant>
        <vt:i4>3</vt:i4>
      </vt:variant>
      <vt:variant>
        <vt:i4>0</vt:i4>
      </vt:variant>
      <vt:variant>
        <vt:i4>5</vt:i4>
      </vt:variant>
      <vt:variant>
        <vt:lpwstr>http://www.bing.com/business/ search?q=me</vt:lpwstr>
      </vt:variant>
      <vt:variant>
        <vt:lpwstr/>
      </vt:variant>
      <vt:variant>
        <vt:i4>4784208</vt:i4>
      </vt:variant>
      <vt:variant>
        <vt:i4>0</vt:i4>
      </vt:variant>
      <vt:variant>
        <vt:i4>0</vt:i4>
      </vt:variant>
      <vt:variant>
        <vt:i4>5</vt:i4>
      </vt:variant>
      <vt:variant>
        <vt:lpwstr>http://www.b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Davis</dc:creator>
  <cp:keywords/>
  <dc:description/>
  <cp:lastModifiedBy>Graeme Bennett (IFG)</cp:lastModifiedBy>
  <cp:revision>38</cp:revision>
  <dcterms:created xsi:type="dcterms:W3CDTF">2019-04-23T21:00:00Z</dcterms:created>
  <dcterms:modified xsi:type="dcterms:W3CDTF">2019-08-16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3-19T16:20:52.154235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19633a7-6b08-4756-9c47-18c8107c39e2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